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504ED" w:rsidRPr="00C6593C" w:rsidRDefault="00A37466" w:rsidP="00C6593C">
      <w:pPr>
        <w:pStyle w:val="Heading1"/>
        <w:spacing w:before="0" w:line="240" w:lineRule="auto"/>
        <w:jc w:val="center"/>
        <w:rPr>
          <w:sz w:val="32"/>
          <w:szCs w:val="32"/>
        </w:rPr>
      </w:pPr>
      <w:r>
        <w:rPr>
          <w:sz w:val="32"/>
          <w:szCs w:val="32"/>
        </w:rPr>
        <w:t xml:space="preserve">The </w:t>
      </w:r>
      <w:r w:rsidR="00EA0B78" w:rsidRPr="00E504ED">
        <w:rPr>
          <w:sz w:val="32"/>
          <w:szCs w:val="32"/>
        </w:rPr>
        <w:t xml:space="preserve">Bridging Exercise </w:t>
      </w:r>
      <w:r w:rsidR="00E504ED" w:rsidRPr="00E504ED">
        <w:rPr>
          <w:sz w:val="32"/>
          <w:szCs w:val="32"/>
        </w:rPr>
        <w:t xml:space="preserve">Part </w:t>
      </w:r>
      <w:r w:rsidR="00EA0B78" w:rsidRPr="00E504ED">
        <w:rPr>
          <w:sz w:val="32"/>
          <w:szCs w:val="32"/>
        </w:rPr>
        <w:t>1</w:t>
      </w:r>
    </w:p>
    <w:p w:rsidR="0014133D" w:rsidRPr="00E504ED" w:rsidRDefault="00590CAD">
      <w:pPr>
        <w:rPr>
          <w:rFonts w:asciiTheme="majorHAnsi" w:hAnsiTheme="majorHAnsi"/>
          <w:b/>
          <w:color w:val="365F91" w:themeColor="accent1" w:themeShade="BF"/>
          <w:sz w:val="36"/>
        </w:rPr>
      </w:pPr>
      <w:r>
        <w:rPr>
          <w:rFonts w:asciiTheme="majorHAnsi" w:hAnsiTheme="majorHAnsi"/>
          <w:b/>
          <w:color w:val="365F91" w:themeColor="accent1" w:themeShade="BF"/>
          <w:sz w:val="36"/>
        </w:rPr>
        <w:t>NAME</w:t>
      </w:r>
      <w:r w:rsidR="00E504ED">
        <w:rPr>
          <w:rFonts w:asciiTheme="majorHAnsi" w:hAnsiTheme="majorHAnsi"/>
          <w:b/>
          <w:color w:val="365F91" w:themeColor="accent1" w:themeShade="BF"/>
          <w:sz w:val="36"/>
        </w:rPr>
        <w:t>:</w:t>
      </w:r>
      <w:r w:rsidR="00C0103A">
        <w:rPr>
          <w:rFonts w:asciiTheme="majorHAnsi" w:hAnsiTheme="majorHAnsi"/>
          <w:b/>
          <w:color w:val="365F91" w:themeColor="accent1" w:themeShade="BF"/>
          <w:sz w:val="36"/>
        </w:rPr>
        <w:t xml:space="preserve"> PHONG HONG VO</w:t>
      </w:r>
    </w:p>
    <w:tbl>
      <w:tblPr>
        <w:tblStyle w:val="TableGrid"/>
        <w:tblW w:w="0" w:type="auto"/>
        <w:jc w:val="center"/>
        <w:tblLook w:val="04A0" w:firstRow="1" w:lastRow="0" w:firstColumn="1" w:lastColumn="0" w:noHBand="0" w:noVBand="1"/>
      </w:tblPr>
      <w:tblGrid>
        <w:gridCol w:w="5778"/>
        <w:gridCol w:w="5238"/>
      </w:tblGrid>
      <w:tr w:rsidR="00B216C2" w:rsidRPr="007A0651" w:rsidTr="00376C6C">
        <w:trPr>
          <w:jc w:val="center"/>
        </w:trPr>
        <w:tc>
          <w:tcPr>
            <w:tcW w:w="11016" w:type="dxa"/>
            <w:gridSpan w:val="2"/>
            <w:tcBorders>
              <w:bottom w:val="single" w:sz="4" w:space="0" w:color="auto"/>
            </w:tcBorders>
          </w:tcPr>
          <w:p w:rsidR="00B216C2" w:rsidRPr="007A0651" w:rsidRDefault="00C6593C" w:rsidP="00814518">
            <w:pPr>
              <w:rPr>
                <w:b/>
                <w:sz w:val="32"/>
                <w:szCs w:val="32"/>
              </w:rPr>
            </w:pPr>
            <w:r>
              <w:rPr>
                <w:b/>
                <w:sz w:val="32"/>
                <w:szCs w:val="32"/>
              </w:rPr>
              <w:t>EDUCATION: UMass Lowell</w:t>
            </w:r>
          </w:p>
        </w:tc>
      </w:tr>
      <w:tr w:rsidR="00520BF7" w:rsidRPr="007A0651" w:rsidTr="00376C6C">
        <w:trPr>
          <w:trHeight w:val="233"/>
          <w:jc w:val="center"/>
        </w:trPr>
        <w:tc>
          <w:tcPr>
            <w:tcW w:w="11016" w:type="dxa"/>
            <w:gridSpan w:val="2"/>
            <w:tcBorders>
              <w:bottom w:val="single" w:sz="4" w:space="0" w:color="auto"/>
            </w:tcBorders>
            <w:shd w:val="clear" w:color="auto" w:fill="548DD4" w:themeFill="text2" w:themeFillTint="99"/>
          </w:tcPr>
          <w:p w:rsidR="00520BF7" w:rsidRPr="00520BF7" w:rsidRDefault="00520BF7" w:rsidP="00814518">
            <w:pPr>
              <w:rPr>
                <w:b/>
                <w:sz w:val="16"/>
                <w:szCs w:val="16"/>
              </w:rPr>
            </w:pPr>
          </w:p>
        </w:tc>
      </w:tr>
      <w:tr w:rsidR="00520BF7" w:rsidTr="00376C6C">
        <w:trPr>
          <w:trHeight w:val="1343"/>
          <w:jc w:val="center"/>
        </w:trPr>
        <w:tc>
          <w:tcPr>
            <w:tcW w:w="5778" w:type="dxa"/>
            <w:shd w:val="clear" w:color="auto" w:fill="auto"/>
          </w:tcPr>
          <w:p w:rsidR="00520BF7" w:rsidRDefault="00520BF7" w:rsidP="00814518">
            <w:r>
              <w:t>WHAT YOU LIKE(D)</w:t>
            </w:r>
          </w:p>
          <w:p w:rsidR="00520BF7" w:rsidRPr="00C532F3" w:rsidRDefault="00BE2DFA" w:rsidP="006C0093">
            <w:pPr>
              <w:pStyle w:val="ListParagraph"/>
              <w:numPr>
                <w:ilvl w:val="0"/>
                <w:numId w:val="5"/>
              </w:numPr>
              <w:ind w:left="540"/>
            </w:pPr>
            <w:r>
              <w:t xml:space="preserve">Friendly </w:t>
            </w:r>
            <w:r w:rsidR="00A15E73">
              <w:t>academic environment</w:t>
            </w:r>
          </w:p>
          <w:p w:rsidR="00520BF7" w:rsidRPr="00C532F3" w:rsidRDefault="0011438C" w:rsidP="006C0093">
            <w:pPr>
              <w:pStyle w:val="ListParagraph"/>
              <w:numPr>
                <w:ilvl w:val="0"/>
                <w:numId w:val="5"/>
              </w:numPr>
              <w:ind w:left="540"/>
            </w:pPr>
            <w:r>
              <w:t>Devoted</w:t>
            </w:r>
            <w:r w:rsidR="005E1AAE">
              <w:t xml:space="preserve"> </w:t>
            </w:r>
            <w:r w:rsidR="00CA0AA0">
              <w:t xml:space="preserve">and enthusiastic </w:t>
            </w:r>
            <w:r w:rsidR="005E1AAE">
              <w:t>instructors</w:t>
            </w:r>
            <w:r w:rsidR="009B784E">
              <w:t xml:space="preserve"> and TAs</w:t>
            </w:r>
          </w:p>
          <w:p w:rsidR="00520BF7" w:rsidRDefault="00F36B47" w:rsidP="006C0093">
            <w:pPr>
              <w:pStyle w:val="ListParagraph"/>
              <w:numPr>
                <w:ilvl w:val="0"/>
                <w:numId w:val="5"/>
              </w:numPr>
              <w:ind w:left="540"/>
            </w:pPr>
            <w:r>
              <w:t xml:space="preserve">Fully loaded facilities and equipment </w:t>
            </w:r>
          </w:p>
        </w:tc>
        <w:tc>
          <w:tcPr>
            <w:tcW w:w="5238" w:type="dxa"/>
            <w:shd w:val="clear" w:color="auto" w:fill="auto"/>
          </w:tcPr>
          <w:p w:rsidR="00520BF7" w:rsidRDefault="00520BF7" w:rsidP="00814518">
            <w:r>
              <w:t>WHAT YOU DISLIKE(D)</w:t>
            </w:r>
          </w:p>
          <w:p w:rsidR="00E86469" w:rsidRDefault="00E86469" w:rsidP="00814518">
            <w:r>
              <w:t>N/A</w:t>
            </w:r>
          </w:p>
          <w:p w:rsidR="00B0108F" w:rsidRDefault="00B0108F" w:rsidP="00CF3826">
            <w:pPr>
              <w:pStyle w:val="ListParagraph"/>
              <w:numPr>
                <w:ilvl w:val="0"/>
                <w:numId w:val="8"/>
              </w:numPr>
              <w:ind w:left="547"/>
            </w:pPr>
            <w:r w:rsidRPr="00AF36E1">
              <w:rPr>
                <w:color w:val="FF0000"/>
              </w:rPr>
              <w:t xml:space="preserve">Add </w:t>
            </w:r>
            <w:r w:rsidR="00380E54" w:rsidRPr="00AF36E1">
              <w:rPr>
                <w:color w:val="FF0000"/>
              </w:rPr>
              <w:t>a dislike</w:t>
            </w:r>
            <w:r w:rsidR="006A2213">
              <w:rPr>
                <w:color w:val="FF0000"/>
              </w:rPr>
              <w:t>(d)</w:t>
            </w:r>
            <w:r w:rsidR="00380E54" w:rsidRPr="00AF36E1">
              <w:rPr>
                <w:color w:val="FF0000"/>
              </w:rPr>
              <w:t xml:space="preserve"> thing</w:t>
            </w:r>
          </w:p>
        </w:tc>
      </w:tr>
      <w:tr w:rsidR="00B216C2" w:rsidRPr="00C532F3" w:rsidTr="00376C6C">
        <w:trPr>
          <w:jc w:val="center"/>
        </w:trPr>
        <w:tc>
          <w:tcPr>
            <w:tcW w:w="11016" w:type="dxa"/>
            <w:gridSpan w:val="2"/>
            <w:tcBorders>
              <w:bottom w:val="single" w:sz="4" w:space="0" w:color="auto"/>
            </w:tcBorders>
          </w:tcPr>
          <w:p w:rsidR="00B216C2" w:rsidRPr="00C532F3" w:rsidRDefault="00B216C2" w:rsidP="00814518">
            <w:r>
              <w:rPr>
                <w:b/>
                <w:sz w:val="32"/>
                <w:szCs w:val="32"/>
              </w:rPr>
              <w:t>EDUCATION: HIGH SCHOOL</w:t>
            </w:r>
          </w:p>
        </w:tc>
      </w:tr>
      <w:tr w:rsidR="00520BF7" w:rsidRPr="00520BF7" w:rsidTr="00376C6C">
        <w:trPr>
          <w:jc w:val="center"/>
        </w:trPr>
        <w:tc>
          <w:tcPr>
            <w:tcW w:w="11016" w:type="dxa"/>
            <w:gridSpan w:val="2"/>
            <w:shd w:val="clear" w:color="auto" w:fill="548DD4" w:themeFill="text2" w:themeFillTint="99"/>
          </w:tcPr>
          <w:p w:rsidR="00520BF7" w:rsidRPr="00520BF7" w:rsidRDefault="00520BF7" w:rsidP="00814518">
            <w:pPr>
              <w:rPr>
                <w:b/>
                <w:sz w:val="16"/>
                <w:szCs w:val="16"/>
              </w:rPr>
            </w:pPr>
          </w:p>
        </w:tc>
      </w:tr>
      <w:tr w:rsidR="00520BF7" w:rsidRPr="00C532F3" w:rsidTr="00376C6C">
        <w:trPr>
          <w:trHeight w:val="1094"/>
          <w:jc w:val="center"/>
        </w:trPr>
        <w:tc>
          <w:tcPr>
            <w:tcW w:w="5778" w:type="dxa"/>
          </w:tcPr>
          <w:p w:rsidR="00520BF7" w:rsidRDefault="003B7609" w:rsidP="00520BF7">
            <w:r>
              <w:t>WHAT YOU LIKED</w:t>
            </w:r>
          </w:p>
          <w:p w:rsidR="00436364" w:rsidRPr="00C532F3" w:rsidRDefault="00403558" w:rsidP="00953C10">
            <w:pPr>
              <w:pStyle w:val="ListParagraph"/>
              <w:numPr>
                <w:ilvl w:val="0"/>
                <w:numId w:val="6"/>
              </w:numPr>
              <w:ind w:left="540"/>
            </w:pPr>
            <w:r>
              <w:t>Had lots of friends</w:t>
            </w:r>
          </w:p>
        </w:tc>
        <w:tc>
          <w:tcPr>
            <w:tcW w:w="5238" w:type="dxa"/>
          </w:tcPr>
          <w:p w:rsidR="00520BF7" w:rsidRDefault="003B7609" w:rsidP="00814518">
            <w:r>
              <w:t>WHAT YOU DISLIKED</w:t>
            </w:r>
          </w:p>
          <w:p w:rsidR="00520BF7" w:rsidRPr="00C532F3" w:rsidRDefault="00E86469" w:rsidP="00814518">
            <w:r>
              <w:t>N/A</w:t>
            </w:r>
          </w:p>
        </w:tc>
      </w:tr>
      <w:tr w:rsidR="00B216C2" w:rsidRPr="00C532F3" w:rsidTr="00376C6C">
        <w:trPr>
          <w:jc w:val="center"/>
        </w:trPr>
        <w:tc>
          <w:tcPr>
            <w:tcW w:w="11016" w:type="dxa"/>
            <w:gridSpan w:val="2"/>
            <w:tcBorders>
              <w:bottom w:val="single" w:sz="4" w:space="0" w:color="auto"/>
            </w:tcBorders>
          </w:tcPr>
          <w:p w:rsidR="00B216C2" w:rsidRDefault="00B216C2" w:rsidP="00814518">
            <w:r>
              <w:rPr>
                <w:b/>
                <w:sz w:val="32"/>
                <w:szCs w:val="32"/>
              </w:rPr>
              <w:t>PREVIOUS JOBS</w:t>
            </w:r>
          </w:p>
        </w:tc>
      </w:tr>
      <w:tr w:rsidR="00520BF7" w:rsidRPr="00E504ED" w:rsidTr="00376C6C">
        <w:trPr>
          <w:jc w:val="center"/>
        </w:trPr>
        <w:tc>
          <w:tcPr>
            <w:tcW w:w="11016" w:type="dxa"/>
            <w:gridSpan w:val="2"/>
            <w:shd w:val="clear" w:color="auto" w:fill="548DD4" w:themeFill="text2" w:themeFillTint="99"/>
          </w:tcPr>
          <w:p w:rsidR="00520BF7" w:rsidRPr="00E504ED" w:rsidRDefault="00520BF7" w:rsidP="00814518">
            <w:pPr>
              <w:rPr>
                <w:b/>
                <w:sz w:val="16"/>
                <w:szCs w:val="16"/>
              </w:rPr>
            </w:pPr>
          </w:p>
        </w:tc>
      </w:tr>
      <w:tr w:rsidR="00520BF7" w:rsidRPr="00C532F3" w:rsidTr="00376C6C">
        <w:trPr>
          <w:trHeight w:val="1074"/>
          <w:jc w:val="center"/>
        </w:trPr>
        <w:tc>
          <w:tcPr>
            <w:tcW w:w="5778" w:type="dxa"/>
          </w:tcPr>
          <w:p w:rsidR="00520BF7" w:rsidRDefault="00520BF7" w:rsidP="00520BF7">
            <w:r>
              <w:t>WHAT YOU LIKE(D)</w:t>
            </w:r>
          </w:p>
          <w:p w:rsidR="007C1A72" w:rsidRDefault="009562EB" w:rsidP="006C0093">
            <w:pPr>
              <w:pStyle w:val="ListParagraph"/>
              <w:numPr>
                <w:ilvl w:val="0"/>
                <w:numId w:val="6"/>
              </w:numPr>
              <w:ind w:left="540"/>
            </w:pPr>
            <w:r>
              <w:t>Worked on lots of huge cutting-edge</w:t>
            </w:r>
            <w:r w:rsidR="004B1129">
              <w:t xml:space="preserve"> and hi-tech</w:t>
            </w:r>
            <w:r>
              <w:t xml:space="preserve"> projects </w:t>
            </w:r>
          </w:p>
          <w:p w:rsidR="00520BF7" w:rsidRPr="00C532F3" w:rsidRDefault="00F53B9E" w:rsidP="00436364">
            <w:pPr>
              <w:pStyle w:val="ListParagraph"/>
              <w:numPr>
                <w:ilvl w:val="0"/>
                <w:numId w:val="6"/>
              </w:numPr>
              <w:ind w:left="540"/>
            </w:pPr>
            <w:proofErr w:type="gramStart"/>
            <w:r>
              <w:t xml:space="preserve">Got many connections with </w:t>
            </w:r>
            <w:r w:rsidR="00436364">
              <w:t>partners</w:t>
            </w:r>
            <w:r>
              <w:t xml:space="preserve"> and colleag</w:t>
            </w:r>
            <w:r w:rsidR="00011258">
              <w:t>u</w:t>
            </w:r>
            <w:r>
              <w:t>es.</w:t>
            </w:r>
            <w:proofErr w:type="gramEnd"/>
          </w:p>
        </w:tc>
        <w:tc>
          <w:tcPr>
            <w:tcW w:w="5238" w:type="dxa"/>
          </w:tcPr>
          <w:p w:rsidR="003D5AB5" w:rsidRPr="00395E4C" w:rsidRDefault="00520BF7" w:rsidP="00814518">
            <w:r w:rsidRPr="00395E4C">
              <w:t>WHAT YOU DISLIKE(D)</w:t>
            </w:r>
          </w:p>
          <w:p w:rsidR="00194215" w:rsidRPr="00395E4C" w:rsidRDefault="00041936" w:rsidP="008812A5">
            <w:pPr>
              <w:pStyle w:val="ListParagraph"/>
              <w:numPr>
                <w:ilvl w:val="0"/>
                <w:numId w:val="9"/>
              </w:numPr>
              <w:ind w:left="547"/>
              <w:rPr>
                <w:color w:val="FF0000"/>
              </w:rPr>
            </w:pPr>
            <w:r w:rsidRPr="00395E4C">
              <w:rPr>
                <w:color w:val="FF0000"/>
              </w:rPr>
              <w:t xml:space="preserve">Bossy </w:t>
            </w:r>
            <w:r w:rsidR="002744A3" w:rsidRPr="00395E4C">
              <w:rPr>
                <w:color w:val="FF0000"/>
              </w:rPr>
              <w:t>managements</w:t>
            </w:r>
          </w:p>
          <w:p w:rsidR="00041936" w:rsidRPr="00395E4C" w:rsidRDefault="00194215" w:rsidP="008812A5">
            <w:pPr>
              <w:pStyle w:val="ListParagraph"/>
              <w:numPr>
                <w:ilvl w:val="0"/>
                <w:numId w:val="9"/>
              </w:numPr>
              <w:ind w:left="547"/>
              <w:rPr>
                <w:color w:val="FF0000"/>
              </w:rPr>
            </w:pPr>
            <w:r w:rsidRPr="00395E4C">
              <w:rPr>
                <w:color w:val="FF0000"/>
              </w:rPr>
              <w:t>Sloppy co-workers</w:t>
            </w:r>
            <w:r w:rsidR="00041936" w:rsidRPr="00395E4C">
              <w:rPr>
                <w:color w:val="FF0000"/>
              </w:rPr>
              <w:t xml:space="preserve"> </w:t>
            </w:r>
          </w:p>
        </w:tc>
      </w:tr>
    </w:tbl>
    <w:p w:rsidR="00D1671B" w:rsidRPr="00D1671B" w:rsidRDefault="00D1671B" w:rsidP="00D1671B">
      <w:pPr>
        <w:pStyle w:val="Heading1"/>
        <w:rPr>
          <w:sz w:val="36"/>
        </w:rPr>
      </w:pPr>
      <w:r w:rsidRPr="00D1671B">
        <w:rPr>
          <w:sz w:val="36"/>
        </w:rPr>
        <w:t xml:space="preserve">Skill Identification Exercise: </w:t>
      </w:r>
    </w:p>
    <w:p w:rsidR="00D1671B" w:rsidRDefault="00D1671B" w:rsidP="00D1671B">
      <w:pPr>
        <w:pStyle w:val="ListParagraph"/>
        <w:numPr>
          <w:ilvl w:val="0"/>
          <w:numId w:val="1"/>
        </w:numPr>
      </w:pPr>
      <w:r>
        <w:t xml:space="preserve">Review the list of </w:t>
      </w:r>
      <w:r w:rsidR="00A37466">
        <w:t>job</w:t>
      </w:r>
      <w:r>
        <w:t>-related skills below</w:t>
      </w:r>
    </w:p>
    <w:p w:rsidR="00D1671B" w:rsidRDefault="00D1671B" w:rsidP="00D1671B">
      <w:pPr>
        <w:pStyle w:val="ListParagraph"/>
        <w:numPr>
          <w:ilvl w:val="0"/>
          <w:numId w:val="1"/>
        </w:numPr>
      </w:pPr>
      <w:r>
        <w:t>Think about times or situations when you have used each skill, and note that example in the right-hand column</w:t>
      </w:r>
    </w:p>
    <w:p w:rsidR="00A37466" w:rsidRDefault="00D1671B" w:rsidP="00C6593C">
      <w:pPr>
        <w:pStyle w:val="ListParagraph"/>
        <w:numPr>
          <w:ilvl w:val="0"/>
          <w:numId w:val="1"/>
        </w:numPr>
      </w:pPr>
      <w:r>
        <w:t>Use this worksheet to d</w:t>
      </w:r>
      <w:r w:rsidR="00A37466">
        <w:t xml:space="preserve">evelop content for your resume, as well as </w:t>
      </w:r>
      <w:r>
        <w:t>to prepare for career fairs and interviews</w:t>
      </w:r>
    </w:p>
    <w:tbl>
      <w:tblPr>
        <w:tblStyle w:val="TableGrid"/>
        <w:tblW w:w="0" w:type="auto"/>
        <w:jc w:val="center"/>
        <w:tblLook w:val="04A0" w:firstRow="1" w:lastRow="0" w:firstColumn="1" w:lastColumn="0" w:noHBand="0" w:noVBand="1"/>
      </w:tblPr>
      <w:tblGrid>
        <w:gridCol w:w="3078"/>
        <w:gridCol w:w="7938"/>
      </w:tblGrid>
      <w:tr w:rsidR="007A0651" w:rsidTr="00376C6C">
        <w:trPr>
          <w:jc w:val="center"/>
        </w:trPr>
        <w:tc>
          <w:tcPr>
            <w:tcW w:w="3078" w:type="dxa"/>
          </w:tcPr>
          <w:p w:rsidR="007A0651" w:rsidRPr="007A0651" w:rsidRDefault="007A0651">
            <w:pPr>
              <w:rPr>
                <w:b/>
                <w:sz w:val="32"/>
                <w:szCs w:val="32"/>
              </w:rPr>
            </w:pPr>
            <w:r w:rsidRPr="007A0651">
              <w:rPr>
                <w:b/>
                <w:sz w:val="32"/>
                <w:szCs w:val="32"/>
              </w:rPr>
              <w:t>Skill</w:t>
            </w:r>
          </w:p>
        </w:tc>
        <w:tc>
          <w:tcPr>
            <w:tcW w:w="7938" w:type="dxa"/>
          </w:tcPr>
          <w:p w:rsidR="007A0651" w:rsidRPr="007A0651" w:rsidRDefault="007A0651" w:rsidP="007A0651">
            <w:pPr>
              <w:rPr>
                <w:b/>
                <w:sz w:val="32"/>
                <w:szCs w:val="32"/>
              </w:rPr>
            </w:pPr>
            <w:r w:rsidRPr="007A0651">
              <w:rPr>
                <w:b/>
                <w:sz w:val="32"/>
                <w:szCs w:val="32"/>
              </w:rPr>
              <w:t>Example (job, academic and/or volunteer experience)</w:t>
            </w:r>
          </w:p>
        </w:tc>
      </w:tr>
      <w:tr w:rsidR="007A0651" w:rsidTr="00376C6C">
        <w:trPr>
          <w:jc w:val="center"/>
        </w:trPr>
        <w:tc>
          <w:tcPr>
            <w:tcW w:w="3078" w:type="dxa"/>
            <w:shd w:val="clear" w:color="auto" w:fill="548DD4" w:themeFill="text2" w:themeFillTint="99"/>
          </w:tcPr>
          <w:p w:rsidR="007A0651" w:rsidRDefault="007A0651"/>
        </w:tc>
        <w:tc>
          <w:tcPr>
            <w:tcW w:w="7938" w:type="dxa"/>
            <w:shd w:val="clear" w:color="auto" w:fill="548DD4" w:themeFill="text2" w:themeFillTint="99"/>
          </w:tcPr>
          <w:p w:rsidR="007A0651" w:rsidRDefault="007A0651"/>
        </w:tc>
      </w:tr>
      <w:tr w:rsidR="007A0651" w:rsidRPr="00C532F3" w:rsidTr="00376C6C">
        <w:trPr>
          <w:jc w:val="center"/>
        </w:trPr>
        <w:tc>
          <w:tcPr>
            <w:tcW w:w="3078" w:type="dxa"/>
          </w:tcPr>
          <w:p w:rsidR="00D1671B" w:rsidRPr="00C532F3" w:rsidRDefault="00A37466">
            <w:r>
              <w:t>A</w:t>
            </w:r>
            <w:r w:rsidR="007A0651" w:rsidRPr="00C532F3">
              <w:t>bility to solve problems</w:t>
            </w:r>
            <w:r w:rsidR="00C6593C">
              <w:t xml:space="preserve"> (related to your major or concentration if possible)</w:t>
            </w:r>
          </w:p>
        </w:tc>
        <w:tc>
          <w:tcPr>
            <w:tcW w:w="7938" w:type="dxa"/>
          </w:tcPr>
          <w:p w:rsidR="003C38FF" w:rsidRDefault="00E509E4" w:rsidP="007C2DAB">
            <w:r>
              <w:t>I use the ability to solve the problems</w:t>
            </w:r>
            <w:r w:rsidR="00741044">
              <w:t xml:space="preserve"> and assignments at </w:t>
            </w:r>
            <w:r w:rsidR="00ED2443">
              <w:t xml:space="preserve">UMass </w:t>
            </w:r>
            <w:r w:rsidR="007C2DAB">
              <w:t>Lowell</w:t>
            </w:r>
            <w:r>
              <w:t>, spe</w:t>
            </w:r>
            <w:r w:rsidR="004432B0">
              <w:t>cifically in resolving homework</w:t>
            </w:r>
            <w:r w:rsidR="009812C2">
              <w:t xml:space="preserve">, </w:t>
            </w:r>
            <w:r w:rsidR="004432B0">
              <w:t xml:space="preserve">assignments </w:t>
            </w:r>
            <w:r>
              <w:t xml:space="preserve">and </w:t>
            </w:r>
            <w:r w:rsidR="004432B0">
              <w:t>projects</w:t>
            </w:r>
            <w:r>
              <w:t xml:space="preserve">. </w:t>
            </w:r>
            <w:r w:rsidR="00CB2217">
              <w:t>I appl</w:t>
            </w:r>
            <w:r w:rsidR="00F07AD5">
              <w:t>y</w:t>
            </w:r>
            <w:r w:rsidR="00CB2217">
              <w:t xml:space="preserve"> all of the </w:t>
            </w:r>
            <w:r w:rsidR="007C2DAB">
              <w:t>lecturing materials</w:t>
            </w:r>
            <w:r w:rsidR="00CB2217">
              <w:t xml:space="preserve"> and </w:t>
            </w:r>
            <w:r w:rsidR="007C2DAB">
              <w:t>clues</w:t>
            </w:r>
            <w:r w:rsidR="00CB2217">
              <w:t xml:space="preserve"> that </w:t>
            </w:r>
            <w:proofErr w:type="gramStart"/>
            <w:r w:rsidR="00CB2217">
              <w:t>I</w:t>
            </w:r>
            <w:r w:rsidR="00F07AD5">
              <w:t xml:space="preserve"> ‘ve</w:t>
            </w:r>
            <w:proofErr w:type="gramEnd"/>
            <w:r w:rsidR="00CB2217">
              <w:t xml:space="preserve"> studied to approach the way</w:t>
            </w:r>
            <w:r w:rsidR="00A81AEC">
              <w:t>s</w:t>
            </w:r>
            <w:r w:rsidR="00CB2217">
              <w:t xml:space="preserve"> to solve the problems.</w:t>
            </w:r>
          </w:p>
          <w:p w:rsidR="00E55DB3" w:rsidRPr="007548DA" w:rsidRDefault="00E55DB3" w:rsidP="009011C5">
            <w:pPr>
              <w:pStyle w:val="ListParagraph"/>
              <w:numPr>
                <w:ilvl w:val="0"/>
                <w:numId w:val="7"/>
              </w:numPr>
              <w:ind w:left="547"/>
            </w:pPr>
            <w:r w:rsidRPr="00E55DB3">
              <w:rPr>
                <w:color w:val="FF0000"/>
              </w:rPr>
              <w:t>Provide a specific example</w:t>
            </w:r>
          </w:p>
          <w:p w:rsidR="00AB00A1" w:rsidRPr="007548DA" w:rsidRDefault="007548DA" w:rsidP="00AB00A1">
            <w:pPr>
              <w:rPr>
                <w:color w:val="FF0000"/>
              </w:rPr>
            </w:pPr>
            <w:r>
              <w:rPr>
                <w:color w:val="FF0000"/>
              </w:rPr>
              <w:t xml:space="preserve">When an assignment requires me to make a </w:t>
            </w:r>
            <w:r w:rsidR="006829B8">
              <w:rPr>
                <w:color w:val="FF0000"/>
              </w:rPr>
              <w:t>searching for a specific letter in an array or a queue, I pop out very quickly the best way to resolve is working with ‘for’ loops which may traverse entire the array/queue.</w:t>
            </w:r>
            <w:r w:rsidR="00AB00A1">
              <w:rPr>
                <w:color w:val="FF0000"/>
              </w:rPr>
              <w:t xml:space="preserve"> At every single loop, I compare the sample character with each array/</w:t>
            </w:r>
            <w:proofErr w:type="gramStart"/>
            <w:r w:rsidR="00AB00A1">
              <w:rPr>
                <w:color w:val="FF0000"/>
              </w:rPr>
              <w:t>queue ‘s</w:t>
            </w:r>
            <w:proofErr w:type="gramEnd"/>
            <w:r w:rsidR="00AB00A1">
              <w:rPr>
                <w:color w:val="FF0000"/>
              </w:rPr>
              <w:t xml:space="preserve"> element where contains a character.</w:t>
            </w:r>
          </w:p>
        </w:tc>
      </w:tr>
      <w:tr w:rsidR="007A0651" w:rsidRPr="00C532F3" w:rsidTr="00376C6C">
        <w:trPr>
          <w:jc w:val="center"/>
        </w:trPr>
        <w:tc>
          <w:tcPr>
            <w:tcW w:w="3078" w:type="dxa"/>
          </w:tcPr>
          <w:p w:rsidR="007A0651" w:rsidRPr="00C532F3" w:rsidRDefault="00C6593C" w:rsidP="00842643">
            <w:r>
              <w:t>Strong hands-on mechanical skills; can take things apart and put them back  together</w:t>
            </w:r>
          </w:p>
        </w:tc>
        <w:tc>
          <w:tcPr>
            <w:tcW w:w="7938" w:type="dxa"/>
          </w:tcPr>
          <w:p w:rsidR="007A0651" w:rsidRPr="00C532F3" w:rsidRDefault="00F07AD5" w:rsidP="007F5DDE">
            <w:r>
              <w:t xml:space="preserve">I have the skills that help me </w:t>
            </w:r>
            <w:r w:rsidR="00205029">
              <w:t>disassembl</w:t>
            </w:r>
            <w:r w:rsidR="00632500">
              <w:t>e</w:t>
            </w:r>
            <w:r w:rsidR="00205029">
              <w:t xml:space="preserve"> and assemb</w:t>
            </w:r>
            <w:r w:rsidR="00632500">
              <w:t>le things with no hassle</w:t>
            </w:r>
            <w:r w:rsidR="00F006BB">
              <w:t>s</w:t>
            </w:r>
            <w:r w:rsidR="00632500">
              <w:t xml:space="preserve">. </w:t>
            </w:r>
            <w:r w:rsidR="00AD2AB0">
              <w:t>These hands-on mechanical skills</w:t>
            </w:r>
            <w:r w:rsidR="009F6873">
              <w:t xml:space="preserve"> really helped me when I was working </w:t>
            </w:r>
            <w:r w:rsidR="00E21FBE">
              <w:t>for</w:t>
            </w:r>
            <w:r w:rsidR="009F6873">
              <w:t xml:space="preserve"> my former hi-tech corporations</w:t>
            </w:r>
            <w:r w:rsidR="004F7080">
              <w:t xml:space="preserve"> (</w:t>
            </w:r>
            <w:r w:rsidR="00C221A1">
              <w:t>Vietnam Airlines and Saigon Software Park)</w:t>
            </w:r>
            <w:r w:rsidR="009F6873">
              <w:t>.</w:t>
            </w:r>
            <w:r w:rsidR="00AD2AB0">
              <w:t xml:space="preserve"> </w:t>
            </w:r>
            <w:r w:rsidR="00AD2AB0" w:rsidRPr="00AD2AB0">
              <w:rPr>
                <w:color w:val="FF0000"/>
              </w:rPr>
              <w:t xml:space="preserve">When </w:t>
            </w:r>
            <w:r w:rsidR="00AD2AB0">
              <w:rPr>
                <w:color w:val="FF0000"/>
              </w:rPr>
              <w:t>I worked there, I used to attach and detach hi-tech avionics equipment</w:t>
            </w:r>
            <w:r w:rsidR="00CE390B">
              <w:rPr>
                <w:color w:val="FF0000"/>
              </w:rPr>
              <w:t xml:space="preserve"> from/to aircrafts</w:t>
            </w:r>
            <w:r w:rsidR="00CB585F">
              <w:rPr>
                <w:color w:val="FF0000"/>
              </w:rPr>
              <w:t>,</w:t>
            </w:r>
            <w:r w:rsidR="00AD2AB0">
              <w:rPr>
                <w:color w:val="FF0000"/>
              </w:rPr>
              <w:t xml:space="preserve"> such as navigation computers</w:t>
            </w:r>
            <w:r w:rsidR="001B60DD">
              <w:rPr>
                <w:color w:val="FF0000"/>
              </w:rPr>
              <w:t>,</w:t>
            </w:r>
            <w:r w:rsidR="003253F9">
              <w:rPr>
                <w:color w:val="FF0000"/>
              </w:rPr>
              <w:t xml:space="preserve"> digital</w:t>
            </w:r>
            <w:r w:rsidR="001B60DD">
              <w:rPr>
                <w:color w:val="FF0000"/>
              </w:rPr>
              <w:t xml:space="preserve"> gyros</w:t>
            </w:r>
            <w:r w:rsidR="00AD2AB0">
              <w:rPr>
                <w:color w:val="FF0000"/>
              </w:rPr>
              <w:t xml:space="preserve">, aircraft engines </w:t>
            </w:r>
            <w:r w:rsidR="007F5DDE">
              <w:rPr>
                <w:color w:val="FF0000"/>
              </w:rPr>
              <w:t>health monitoring computers, display units controllers</w:t>
            </w:r>
            <w:r w:rsidR="003B7AE7">
              <w:rPr>
                <w:color w:val="FF0000"/>
              </w:rPr>
              <w:t>.</w:t>
            </w:r>
          </w:p>
        </w:tc>
      </w:tr>
      <w:tr w:rsidR="007A0651" w:rsidRPr="00C532F3" w:rsidTr="00376C6C">
        <w:trPr>
          <w:jc w:val="center"/>
        </w:trPr>
        <w:tc>
          <w:tcPr>
            <w:tcW w:w="3078" w:type="dxa"/>
          </w:tcPr>
          <w:p w:rsidR="00D1671B" w:rsidRPr="00C532F3" w:rsidRDefault="00C6593C">
            <w:r>
              <w:t>Strong analytical aptitude and attention to detail</w:t>
            </w:r>
          </w:p>
        </w:tc>
        <w:tc>
          <w:tcPr>
            <w:tcW w:w="7938" w:type="dxa"/>
          </w:tcPr>
          <w:p w:rsidR="007A0651" w:rsidRPr="00C532F3" w:rsidRDefault="00E525AF" w:rsidP="0012387A">
            <w:r>
              <w:t xml:space="preserve">I </w:t>
            </w:r>
            <w:r w:rsidR="007140A9">
              <w:t xml:space="preserve">used my </w:t>
            </w:r>
            <w:r>
              <w:t xml:space="preserve">analytical aptitude and attention to detail </w:t>
            </w:r>
            <w:r w:rsidR="007140A9">
              <w:t xml:space="preserve">when </w:t>
            </w:r>
            <w:r>
              <w:t xml:space="preserve">I was a SI </w:t>
            </w:r>
            <w:r w:rsidR="00EB2AE2">
              <w:t>leader (Supplemental Instructor</w:t>
            </w:r>
            <w:r>
              <w:t>) at Middlesex Community College.</w:t>
            </w:r>
            <w:r w:rsidR="008F0A7C">
              <w:t xml:space="preserve"> </w:t>
            </w:r>
            <w:proofErr w:type="gramStart"/>
            <w:r w:rsidR="00294898">
              <w:t>Those</w:t>
            </w:r>
            <w:r w:rsidR="005F2932">
              <w:t xml:space="preserve"> my</w:t>
            </w:r>
            <w:proofErr w:type="gramEnd"/>
            <w:r w:rsidR="00294898">
              <w:t xml:space="preserve"> skills</w:t>
            </w:r>
            <w:r w:rsidR="008F0A7C">
              <w:t xml:space="preserve"> helped students catching up the classes by </w:t>
            </w:r>
            <w:r w:rsidR="00584E2D">
              <w:t>analyzing in detail the lectures</w:t>
            </w:r>
            <w:r w:rsidR="005426D4">
              <w:t>,</w:t>
            </w:r>
            <w:r w:rsidR="00FC2A1B">
              <w:t xml:space="preserve"> approaching the problems prior to solving them.</w:t>
            </w:r>
          </w:p>
        </w:tc>
      </w:tr>
      <w:tr w:rsidR="007A0651" w:rsidRPr="00C532F3" w:rsidTr="00376C6C">
        <w:trPr>
          <w:jc w:val="center"/>
        </w:trPr>
        <w:tc>
          <w:tcPr>
            <w:tcW w:w="3078" w:type="dxa"/>
          </w:tcPr>
          <w:p w:rsidR="00D1671B" w:rsidRPr="00C532F3" w:rsidRDefault="00C6593C">
            <w:r>
              <w:t xml:space="preserve">The ability to apply sound professional </w:t>
            </w:r>
            <w:proofErr w:type="spellStart"/>
            <w:r>
              <w:t>judgement</w:t>
            </w:r>
            <w:proofErr w:type="spellEnd"/>
          </w:p>
        </w:tc>
        <w:tc>
          <w:tcPr>
            <w:tcW w:w="7938" w:type="dxa"/>
          </w:tcPr>
          <w:p w:rsidR="007A0651" w:rsidRPr="00C532F3" w:rsidRDefault="007A0651"/>
        </w:tc>
      </w:tr>
      <w:tr w:rsidR="007A0651" w:rsidRPr="00C532F3" w:rsidTr="00376C6C">
        <w:trPr>
          <w:jc w:val="center"/>
        </w:trPr>
        <w:tc>
          <w:tcPr>
            <w:tcW w:w="3078" w:type="dxa"/>
          </w:tcPr>
          <w:p w:rsidR="00D1671B" w:rsidRPr="00C532F3" w:rsidRDefault="00C6593C">
            <w:r>
              <w:lastRenderedPageBreak/>
              <w:t>The ability to use laboratory equipment to generate data and process materials and/or the ability to do research to generate data and credible insights</w:t>
            </w:r>
          </w:p>
        </w:tc>
        <w:tc>
          <w:tcPr>
            <w:tcW w:w="7938" w:type="dxa"/>
          </w:tcPr>
          <w:p w:rsidR="00686AFC" w:rsidRPr="00C532F3" w:rsidRDefault="006D565C" w:rsidP="00D12660">
            <w:r>
              <w:t xml:space="preserve">I </w:t>
            </w:r>
            <w:r w:rsidR="00D12660">
              <w:t>took two course</w:t>
            </w:r>
            <w:r w:rsidR="0049720F">
              <w:t>s</w:t>
            </w:r>
            <w:r w:rsidR="00D12660">
              <w:t xml:space="preserve"> of</w:t>
            </w:r>
            <w:r>
              <w:t xml:space="preserve"> Chemistry I and Chemistry II at Middlesex Community College</w:t>
            </w:r>
            <w:r w:rsidR="00686AFC">
              <w:t xml:space="preserve"> (MCC</w:t>
            </w:r>
            <w:r w:rsidR="00300C92">
              <w:t>), which</w:t>
            </w:r>
            <w:r>
              <w:t xml:space="preserve"> included in-class lectures and lab time. I used laboratory equipment as I follow</w:t>
            </w:r>
            <w:r w:rsidR="00432085">
              <w:t>ed</w:t>
            </w:r>
            <w:r>
              <w:t xml:space="preserve"> up the lab instructions to get the best results </w:t>
            </w:r>
            <w:r w:rsidR="00B37284">
              <w:t>for</w:t>
            </w:r>
            <w:r>
              <w:t xml:space="preserve"> experiments. </w:t>
            </w:r>
          </w:p>
        </w:tc>
      </w:tr>
      <w:tr w:rsidR="007A0651" w:rsidRPr="00C532F3" w:rsidTr="00376C6C">
        <w:trPr>
          <w:jc w:val="center"/>
        </w:trPr>
        <w:tc>
          <w:tcPr>
            <w:tcW w:w="3078" w:type="dxa"/>
          </w:tcPr>
          <w:p w:rsidR="00D1671B" w:rsidRPr="00C532F3" w:rsidRDefault="00C6593C">
            <w:r>
              <w:t>Professional communication (written and verbal)</w:t>
            </w:r>
          </w:p>
        </w:tc>
        <w:tc>
          <w:tcPr>
            <w:tcW w:w="7938" w:type="dxa"/>
          </w:tcPr>
          <w:p w:rsidR="007A0651" w:rsidRPr="00C532F3" w:rsidRDefault="00686AFC" w:rsidP="006E72BE">
            <w:r>
              <w:t xml:space="preserve">When I was a SI leader for Programming </w:t>
            </w:r>
            <w:proofErr w:type="gramStart"/>
            <w:r>
              <w:t>I</w:t>
            </w:r>
            <w:proofErr w:type="gramEnd"/>
            <w:r w:rsidR="00A61CF3">
              <w:t xml:space="preserve"> (C++)</w:t>
            </w:r>
            <w:r>
              <w:t xml:space="preserve"> </w:t>
            </w:r>
            <w:r w:rsidR="006D3E74">
              <w:t xml:space="preserve">course </w:t>
            </w:r>
            <w:r>
              <w:t xml:space="preserve">at </w:t>
            </w:r>
            <w:r w:rsidR="001E6876">
              <w:t>Middlesex Community College</w:t>
            </w:r>
            <w:r>
              <w:t xml:space="preserve">, </w:t>
            </w:r>
            <w:r w:rsidR="00AE4470">
              <w:t xml:space="preserve">I had to explain more on lectures to students as necessary. I used markers </w:t>
            </w:r>
            <w:r w:rsidR="007270F0">
              <w:t>writing</w:t>
            </w:r>
            <w:r w:rsidR="00AE4470">
              <w:t xml:space="preserve"> on the board </w:t>
            </w:r>
            <w:r w:rsidR="000B7C4F">
              <w:t xml:space="preserve">to </w:t>
            </w:r>
            <w:r w:rsidR="00BA13DE">
              <w:t>ensure</w:t>
            </w:r>
            <w:r w:rsidR="00AE4470">
              <w:t xml:space="preserve"> everyone may get the ideas. </w:t>
            </w:r>
            <w:r w:rsidR="006E72BE">
              <w:t>Besides</w:t>
            </w:r>
            <w:r w:rsidR="00AE4470">
              <w:t>, I verbally explained more on lessons to help students catching up the lectures</w:t>
            </w:r>
            <w:r w:rsidR="00BB61F3">
              <w:t>.</w:t>
            </w:r>
          </w:p>
        </w:tc>
      </w:tr>
      <w:tr w:rsidR="007A0651" w:rsidRPr="00C532F3" w:rsidTr="00376C6C">
        <w:trPr>
          <w:jc w:val="center"/>
        </w:trPr>
        <w:tc>
          <w:tcPr>
            <w:tcW w:w="3078" w:type="dxa"/>
          </w:tcPr>
          <w:p w:rsidR="00842643" w:rsidRPr="00C532F3" w:rsidRDefault="00C6593C" w:rsidP="00C6593C">
            <w:r>
              <w:t>Effective utilization of time and resources</w:t>
            </w:r>
          </w:p>
        </w:tc>
        <w:tc>
          <w:tcPr>
            <w:tcW w:w="7938" w:type="dxa"/>
          </w:tcPr>
          <w:p w:rsidR="007A0651" w:rsidRPr="00C532F3" w:rsidRDefault="001D6621" w:rsidP="0000148D">
            <w:r>
              <w:t xml:space="preserve">As a student at UMass Lowell as well as at MCC earlier, I </w:t>
            </w:r>
            <w:r w:rsidR="00221825">
              <w:t xml:space="preserve">must </w:t>
            </w:r>
            <w:r>
              <w:t xml:space="preserve">use effectively my time to </w:t>
            </w:r>
            <w:r w:rsidR="00D9023A">
              <w:t>finish</w:t>
            </w:r>
            <w:r>
              <w:t xml:space="preserve"> homework and assignments </w:t>
            </w:r>
            <w:r w:rsidR="0000148D">
              <w:t>then</w:t>
            </w:r>
            <w:r w:rsidR="00D9023A">
              <w:t xml:space="preserve"> submit them </w:t>
            </w:r>
            <w:r>
              <w:t>on time. I used academic resources in the best way</w:t>
            </w:r>
            <w:r w:rsidR="00142A64">
              <w:t>s</w:t>
            </w:r>
            <w:r>
              <w:t xml:space="preserve"> to </w:t>
            </w:r>
            <w:r w:rsidR="00400602">
              <w:t>keep my education on the right tracks.</w:t>
            </w:r>
          </w:p>
        </w:tc>
      </w:tr>
      <w:tr w:rsidR="007A0651" w:rsidRPr="00C532F3" w:rsidTr="00376C6C">
        <w:trPr>
          <w:jc w:val="center"/>
        </w:trPr>
        <w:tc>
          <w:tcPr>
            <w:tcW w:w="3078" w:type="dxa"/>
          </w:tcPr>
          <w:p w:rsidR="00D1671B" w:rsidRPr="00C532F3" w:rsidRDefault="00C6593C">
            <w:r>
              <w:t>Working as part of an effective and collaborative team</w:t>
            </w:r>
          </w:p>
        </w:tc>
        <w:tc>
          <w:tcPr>
            <w:tcW w:w="7938" w:type="dxa"/>
          </w:tcPr>
          <w:p w:rsidR="007A0651" w:rsidRPr="00C532F3" w:rsidRDefault="00C476C5" w:rsidP="001622AA">
            <w:r>
              <w:t xml:space="preserve">I worked as a part in a </w:t>
            </w:r>
            <w:r w:rsidR="002D2124">
              <w:t>lab group</w:t>
            </w:r>
            <w:r>
              <w:t xml:space="preserve"> when I was at two Chemistry classes at MCC. </w:t>
            </w:r>
            <w:r w:rsidR="004544F0">
              <w:t xml:space="preserve">My teammates and me </w:t>
            </w:r>
            <w:r>
              <w:t xml:space="preserve">performed </w:t>
            </w:r>
            <w:r w:rsidR="003038CE">
              <w:t xml:space="preserve">together </w:t>
            </w:r>
            <w:r>
              <w:t xml:space="preserve">the Chemistry labs </w:t>
            </w:r>
            <w:r w:rsidR="0041555A">
              <w:t>experiments</w:t>
            </w:r>
            <w:r w:rsidR="00D374AE">
              <w:t xml:space="preserve"> with e</w:t>
            </w:r>
            <w:r w:rsidR="003565F7">
              <w:t>ach person had a specific role</w:t>
            </w:r>
            <w:r w:rsidR="00C80160">
              <w:t>s</w:t>
            </w:r>
            <w:r w:rsidR="003565F7">
              <w:t xml:space="preserve"> </w:t>
            </w:r>
            <w:r w:rsidR="001622AA">
              <w:t>in</w:t>
            </w:r>
            <w:r w:rsidR="003565F7">
              <w:t xml:space="preserve"> entire lab experiments.</w:t>
            </w:r>
          </w:p>
        </w:tc>
      </w:tr>
      <w:tr w:rsidR="007A0651" w:rsidRPr="00C532F3" w:rsidTr="00376C6C">
        <w:trPr>
          <w:jc w:val="center"/>
        </w:trPr>
        <w:tc>
          <w:tcPr>
            <w:tcW w:w="3078" w:type="dxa"/>
          </w:tcPr>
          <w:p w:rsidR="00D1671B" w:rsidRPr="00C532F3" w:rsidRDefault="00C6593C">
            <w:r>
              <w:t>Innovation and creativity; can think of new ways to make things work more efficiently</w:t>
            </w:r>
          </w:p>
        </w:tc>
        <w:tc>
          <w:tcPr>
            <w:tcW w:w="7938" w:type="dxa"/>
          </w:tcPr>
          <w:p w:rsidR="007A0651" w:rsidRPr="00C532F3" w:rsidRDefault="00FF1D64" w:rsidP="00FF1D64">
            <w:r>
              <w:t xml:space="preserve">UMass Lowell Computer Science major always requires students have more creativity and innovation in resolving problems. </w:t>
            </w:r>
            <w:proofErr w:type="gramStart"/>
            <w:r>
              <w:t>I can program an app in a different way to enhance and speed up the app.</w:t>
            </w:r>
            <w:r w:rsidR="00A450A4">
              <w:t xml:space="preserve"> </w:t>
            </w:r>
            <w:r w:rsidR="00A450A4" w:rsidRPr="00A450A4">
              <w:rPr>
                <w:color w:val="FF0000"/>
              </w:rPr>
              <w:t>=&gt; How?</w:t>
            </w:r>
            <w:proofErr w:type="gramEnd"/>
          </w:p>
        </w:tc>
      </w:tr>
      <w:tr w:rsidR="007A0651" w:rsidRPr="00C532F3" w:rsidTr="00376C6C">
        <w:trPr>
          <w:jc w:val="center"/>
        </w:trPr>
        <w:tc>
          <w:tcPr>
            <w:tcW w:w="3078" w:type="dxa"/>
          </w:tcPr>
          <w:p w:rsidR="00D1671B" w:rsidRPr="00C532F3" w:rsidRDefault="00C6593C">
            <w:r>
              <w:t>Strong customer-focused attitude</w:t>
            </w:r>
          </w:p>
        </w:tc>
        <w:tc>
          <w:tcPr>
            <w:tcW w:w="7938" w:type="dxa"/>
          </w:tcPr>
          <w:p w:rsidR="007A0651" w:rsidRPr="00C532F3" w:rsidRDefault="007A0651"/>
        </w:tc>
      </w:tr>
      <w:tr w:rsidR="007A0651" w:rsidRPr="00C532F3" w:rsidTr="00376C6C">
        <w:trPr>
          <w:jc w:val="center"/>
        </w:trPr>
        <w:tc>
          <w:tcPr>
            <w:tcW w:w="3078" w:type="dxa"/>
          </w:tcPr>
          <w:p w:rsidR="00D1671B" w:rsidRPr="00C532F3" w:rsidRDefault="00C6593C">
            <w:r>
              <w:t>The ability to manage competing priorities</w:t>
            </w:r>
          </w:p>
        </w:tc>
        <w:tc>
          <w:tcPr>
            <w:tcW w:w="7938" w:type="dxa"/>
          </w:tcPr>
          <w:p w:rsidR="007A0651" w:rsidRPr="00C532F3" w:rsidRDefault="00D255C3" w:rsidP="00D255C3">
            <w:r>
              <w:t xml:space="preserve">I can pick the most important or highest priority things that needed to finish </w:t>
            </w:r>
            <w:r w:rsidR="009B6FE1">
              <w:t xml:space="preserve">up </w:t>
            </w:r>
            <w:r w:rsidR="002D3E6B">
              <w:t xml:space="preserve">prior to others, </w:t>
            </w:r>
            <w:r>
              <w:t>based on their properties and attributes</w:t>
            </w:r>
            <w:r w:rsidR="00EF6F3F">
              <w:t>.</w:t>
            </w:r>
          </w:p>
        </w:tc>
      </w:tr>
      <w:tr w:rsidR="007A0651" w:rsidRPr="00C532F3" w:rsidTr="00376C6C">
        <w:trPr>
          <w:jc w:val="center"/>
        </w:trPr>
        <w:tc>
          <w:tcPr>
            <w:tcW w:w="3078" w:type="dxa"/>
          </w:tcPr>
          <w:p w:rsidR="00D1671B" w:rsidRPr="00C532F3" w:rsidRDefault="00C6593C">
            <w:r>
              <w:t>The ability to quickly learn and apply new skills</w:t>
            </w:r>
          </w:p>
        </w:tc>
        <w:tc>
          <w:tcPr>
            <w:tcW w:w="7938" w:type="dxa"/>
          </w:tcPr>
          <w:p w:rsidR="007A0651" w:rsidRPr="00C532F3" w:rsidRDefault="00D63C03" w:rsidP="009C4BFC">
            <w:r>
              <w:t>Ability to quickly learn and apply ne</w:t>
            </w:r>
            <w:r w:rsidR="009C4BFC">
              <w:t xml:space="preserve">w skills </w:t>
            </w:r>
            <w:proofErr w:type="gramStart"/>
            <w:r w:rsidR="009C4BFC">
              <w:t>are</w:t>
            </w:r>
            <w:proofErr w:type="gramEnd"/>
            <w:r w:rsidR="009C4BFC">
              <w:t xml:space="preserve"> crucial when I am a student at UMass Lowell. Those abilities help</w:t>
            </w:r>
            <w:r w:rsidR="0012588C">
              <w:t>ed</w:t>
            </w:r>
            <w:r w:rsidR="009C4BFC">
              <w:t xml:space="preserve"> me quickly catch up lectures </w:t>
            </w:r>
            <w:r w:rsidR="00C64C11">
              <w:t xml:space="preserve">and </w:t>
            </w:r>
            <w:proofErr w:type="gramStart"/>
            <w:r w:rsidR="00C64C11">
              <w:t>assignments ‘s</w:t>
            </w:r>
            <w:proofErr w:type="gramEnd"/>
            <w:r w:rsidR="00C64C11">
              <w:t xml:space="preserve"> requirements.</w:t>
            </w:r>
          </w:p>
        </w:tc>
      </w:tr>
      <w:tr w:rsidR="00C532F3" w:rsidRPr="00C532F3" w:rsidTr="00376C6C">
        <w:trPr>
          <w:jc w:val="center"/>
        </w:trPr>
        <w:tc>
          <w:tcPr>
            <w:tcW w:w="3078" w:type="dxa"/>
          </w:tcPr>
          <w:p w:rsidR="00C532F3" w:rsidRDefault="00E43E4A">
            <w:r>
              <w:t>Positive attitude/work ethic</w:t>
            </w:r>
          </w:p>
          <w:p w:rsidR="00E43E4A" w:rsidRPr="00C532F3" w:rsidRDefault="00E43E4A"/>
        </w:tc>
        <w:tc>
          <w:tcPr>
            <w:tcW w:w="7938" w:type="dxa"/>
          </w:tcPr>
          <w:p w:rsidR="00C532F3" w:rsidRPr="00C532F3" w:rsidRDefault="004109F4" w:rsidP="004109F4">
            <w:r>
              <w:t xml:space="preserve">As I was a SI leader at MCC, I explained the </w:t>
            </w:r>
            <w:proofErr w:type="gramStart"/>
            <w:r>
              <w:t>instructor ‘s</w:t>
            </w:r>
            <w:proofErr w:type="gramEnd"/>
            <w:r>
              <w:t xml:space="preserve"> ideas to the students until they got broke out.</w:t>
            </w:r>
          </w:p>
        </w:tc>
      </w:tr>
      <w:tr w:rsidR="007A0651" w:rsidRPr="00C532F3" w:rsidTr="00376C6C">
        <w:trPr>
          <w:jc w:val="center"/>
        </w:trPr>
        <w:tc>
          <w:tcPr>
            <w:tcW w:w="3078" w:type="dxa"/>
          </w:tcPr>
          <w:p w:rsidR="00842643" w:rsidRDefault="00E43E4A" w:rsidP="00E43E4A">
            <w:r>
              <w:t>Dependability, reliability, and flexibility</w:t>
            </w:r>
          </w:p>
          <w:p w:rsidR="00E43E4A" w:rsidRPr="00C532F3" w:rsidRDefault="00E43E4A" w:rsidP="00E43E4A"/>
        </w:tc>
        <w:tc>
          <w:tcPr>
            <w:tcW w:w="7938" w:type="dxa"/>
          </w:tcPr>
          <w:p w:rsidR="007A0651" w:rsidRPr="00C532F3" w:rsidRDefault="007A0651"/>
        </w:tc>
      </w:tr>
      <w:tr w:rsidR="007A0651" w:rsidRPr="00C532F3" w:rsidTr="00376C6C">
        <w:trPr>
          <w:jc w:val="center"/>
        </w:trPr>
        <w:tc>
          <w:tcPr>
            <w:tcW w:w="3078" w:type="dxa"/>
          </w:tcPr>
          <w:p w:rsidR="00842643" w:rsidRDefault="00E43E4A" w:rsidP="00E43E4A">
            <w:r>
              <w:t>Proven leadership skills</w:t>
            </w:r>
          </w:p>
          <w:p w:rsidR="00E43E4A" w:rsidRPr="00C532F3" w:rsidRDefault="00E43E4A" w:rsidP="00E43E4A"/>
        </w:tc>
        <w:tc>
          <w:tcPr>
            <w:tcW w:w="7938" w:type="dxa"/>
          </w:tcPr>
          <w:p w:rsidR="007A0651" w:rsidRPr="00C532F3" w:rsidRDefault="00486A76" w:rsidP="00B85AD2">
            <w:r>
              <w:t xml:space="preserve">Leadership skills are important to me when </w:t>
            </w:r>
            <w:r w:rsidR="000E3F34">
              <w:t>I was a hea</w:t>
            </w:r>
            <w:r w:rsidR="00563033">
              <w:t xml:space="preserve">d </w:t>
            </w:r>
            <w:r>
              <w:t xml:space="preserve">engineer in my former company. I picked the </w:t>
            </w:r>
            <w:r w:rsidR="00B85AD2">
              <w:t>appropriate methods and equipment for every single task when working on an A330 aircraft</w:t>
            </w:r>
            <w:r w:rsidR="00152604">
              <w:t xml:space="preserve"> and hi-tech machinery</w:t>
            </w:r>
            <w:r w:rsidR="00F0390B">
              <w:t xml:space="preserve"> and devices.</w:t>
            </w:r>
          </w:p>
        </w:tc>
      </w:tr>
      <w:tr w:rsidR="00E43E4A" w:rsidRPr="00C532F3" w:rsidTr="00376C6C">
        <w:trPr>
          <w:jc w:val="center"/>
        </w:trPr>
        <w:tc>
          <w:tcPr>
            <w:tcW w:w="3078" w:type="dxa"/>
          </w:tcPr>
          <w:p w:rsidR="00E43E4A" w:rsidRDefault="00E43E4A" w:rsidP="00E43E4A">
            <w:r>
              <w:t>Critical thinking; using logic to identify alternative solutions or approaches to problems</w:t>
            </w:r>
          </w:p>
        </w:tc>
        <w:tc>
          <w:tcPr>
            <w:tcW w:w="7938" w:type="dxa"/>
          </w:tcPr>
          <w:p w:rsidR="00E43E4A" w:rsidRPr="00C532F3" w:rsidRDefault="007439DA" w:rsidP="005672E4">
            <w:r>
              <w:t xml:space="preserve">Programming is a field that needs me using critical thinking and logic to identify alternative solutions for every </w:t>
            </w:r>
            <w:r w:rsidR="00FA7199">
              <w:t xml:space="preserve">problem. </w:t>
            </w:r>
            <w:r w:rsidR="00316895">
              <w:t xml:space="preserve">About </w:t>
            </w:r>
            <w:r w:rsidR="00FA7199">
              <w:t>assignment</w:t>
            </w:r>
            <w:r w:rsidR="00316895">
              <w:t>s</w:t>
            </w:r>
            <w:r w:rsidR="00FA7199">
              <w:t xml:space="preserve"> or project</w:t>
            </w:r>
            <w:r w:rsidR="00316895">
              <w:t xml:space="preserve">s, </w:t>
            </w:r>
            <w:r w:rsidR="00875FDE">
              <w:t xml:space="preserve">I </w:t>
            </w:r>
            <w:r w:rsidR="00FA7199">
              <w:t>ha</w:t>
            </w:r>
            <w:r w:rsidR="00316895">
              <w:t>ve</w:t>
            </w:r>
            <w:r w:rsidR="00FA7199">
              <w:t xml:space="preserve"> the best ways to resolve with </w:t>
            </w:r>
            <w:proofErr w:type="gramStart"/>
            <w:r w:rsidR="00FA7199">
              <w:t>less hassles</w:t>
            </w:r>
            <w:proofErr w:type="gramEnd"/>
            <w:r w:rsidR="00FA7199">
              <w:t>, mo</w:t>
            </w:r>
            <w:r w:rsidR="00875FDE">
              <w:t xml:space="preserve">re simple and fewer code lines. Hence, I can reduce </w:t>
            </w:r>
            <w:proofErr w:type="gramStart"/>
            <w:r w:rsidR="00875FDE">
              <w:t>system</w:t>
            </w:r>
            <w:r w:rsidR="006322C3">
              <w:t>s</w:t>
            </w:r>
            <w:r w:rsidR="00875FDE">
              <w:t xml:space="preserve"> </w:t>
            </w:r>
            <w:r w:rsidR="005672E4">
              <w:t>‘s</w:t>
            </w:r>
            <w:proofErr w:type="gramEnd"/>
            <w:r w:rsidR="005672E4">
              <w:t xml:space="preserve"> </w:t>
            </w:r>
            <w:r w:rsidR="00875FDE">
              <w:t>resources and working load</w:t>
            </w:r>
            <w:r w:rsidR="005F6625">
              <w:t>s</w:t>
            </w:r>
            <w:r w:rsidR="00875FDE">
              <w:t xml:space="preserve"> for the computers</w:t>
            </w:r>
            <w:r w:rsidR="00685BF3">
              <w:t>.</w:t>
            </w:r>
          </w:p>
        </w:tc>
      </w:tr>
      <w:tr w:rsidR="00E43E4A" w:rsidRPr="00C532F3" w:rsidTr="00376C6C">
        <w:trPr>
          <w:jc w:val="center"/>
        </w:trPr>
        <w:tc>
          <w:tcPr>
            <w:tcW w:w="3078" w:type="dxa"/>
          </w:tcPr>
          <w:p w:rsidR="00E43E4A" w:rsidRDefault="00E43E4A" w:rsidP="00E43E4A">
            <w:r>
              <w:t>The ability to analyze needs and product requirements to create a design or idea for a product or service that addresses those needs or requirements</w:t>
            </w:r>
          </w:p>
        </w:tc>
        <w:tc>
          <w:tcPr>
            <w:tcW w:w="7938" w:type="dxa"/>
          </w:tcPr>
          <w:p w:rsidR="00E43E4A" w:rsidRPr="00C532F3" w:rsidRDefault="00385A87" w:rsidP="005D764E">
            <w:r>
              <w:t xml:space="preserve">My ability to analyze needs is necessary in resolving problems and assignments. I can consider several ways to meet the </w:t>
            </w:r>
            <w:proofErr w:type="gramStart"/>
            <w:r>
              <w:t>assignments ‘s</w:t>
            </w:r>
            <w:proofErr w:type="gramEnd"/>
            <w:r>
              <w:t xml:space="preserve"> requirements.</w:t>
            </w:r>
          </w:p>
        </w:tc>
      </w:tr>
      <w:tr w:rsidR="00E43E4A" w:rsidRPr="00C532F3" w:rsidTr="00376C6C">
        <w:trPr>
          <w:jc w:val="center"/>
        </w:trPr>
        <w:tc>
          <w:tcPr>
            <w:tcW w:w="3078" w:type="dxa"/>
          </w:tcPr>
          <w:p w:rsidR="00E43E4A" w:rsidRDefault="00E43E4A" w:rsidP="00E43E4A">
            <w:r>
              <w:t>Naturally inquisitive; the ability to examine things and conceive of ways to make them better</w:t>
            </w:r>
          </w:p>
        </w:tc>
        <w:tc>
          <w:tcPr>
            <w:tcW w:w="7938" w:type="dxa"/>
          </w:tcPr>
          <w:p w:rsidR="00E43E4A" w:rsidRPr="00C532F3" w:rsidRDefault="00764186" w:rsidP="0012588C">
            <w:r>
              <w:t>After I have done an assignment</w:t>
            </w:r>
            <w:r w:rsidR="008B063E">
              <w:t xml:space="preserve"> of a course</w:t>
            </w:r>
            <w:r>
              <w:t>, I always look</w:t>
            </w:r>
            <w:r w:rsidR="0012588C">
              <w:t>ed</w:t>
            </w:r>
            <w:r>
              <w:t xml:space="preserve"> back the created code and resolutions in that assignment before I submit it. I ma</w:t>
            </w:r>
            <w:r w:rsidR="0012588C">
              <w:t>d</w:t>
            </w:r>
            <w:r>
              <w:t xml:space="preserve">e a self-testing the code, examine the results to make sure those things would meet the </w:t>
            </w:r>
            <w:proofErr w:type="gramStart"/>
            <w:r>
              <w:t>assignments ‘s</w:t>
            </w:r>
            <w:proofErr w:type="gramEnd"/>
            <w:r>
              <w:t xml:space="preserve"> requirements. </w:t>
            </w:r>
            <w:r w:rsidR="00AF1F87">
              <w:t>I any errors occurs, I fixed it right away then scan the code one more time until it worked.</w:t>
            </w:r>
          </w:p>
        </w:tc>
      </w:tr>
    </w:tbl>
    <w:p w:rsidR="00735B1B" w:rsidRDefault="00587782"/>
    <w:tbl>
      <w:tblPr>
        <w:tblStyle w:val="TableGrid"/>
        <w:tblW w:w="0" w:type="auto"/>
        <w:jc w:val="center"/>
        <w:tblLook w:val="04A0" w:firstRow="1" w:lastRow="0" w:firstColumn="1" w:lastColumn="0" w:noHBand="0" w:noVBand="1"/>
      </w:tblPr>
      <w:tblGrid>
        <w:gridCol w:w="5778"/>
        <w:gridCol w:w="5238"/>
      </w:tblGrid>
      <w:tr w:rsidR="00520BF7" w:rsidRPr="007A0651" w:rsidTr="00376C6C">
        <w:trPr>
          <w:jc w:val="center"/>
        </w:trPr>
        <w:tc>
          <w:tcPr>
            <w:tcW w:w="5778" w:type="dxa"/>
          </w:tcPr>
          <w:p w:rsidR="00520BF7" w:rsidRPr="007A0651" w:rsidRDefault="00520BF7" w:rsidP="00814518">
            <w:pPr>
              <w:rPr>
                <w:b/>
                <w:sz w:val="32"/>
                <w:szCs w:val="32"/>
              </w:rPr>
            </w:pPr>
            <w:r w:rsidRPr="007A0651">
              <w:rPr>
                <w:b/>
                <w:sz w:val="32"/>
                <w:szCs w:val="32"/>
              </w:rPr>
              <w:t>S</w:t>
            </w:r>
            <w:r>
              <w:rPr>
                <w:b/>
                <w:sz w:val="32"/>
                <w:szCs w:val="32"/>
              </w:rPr>
              <w:t>TRENGTHS</w:t>
            </w:r>
          </w:p>
        </w:tc>
        <w:tc>
          <w:tcPr>
            <w:tcW w:w="5238" w:type="dxa"/>
          </w:tcPr>
          <w:p w:rsidR="00520BF7" w:rsidRPr="007A0651" w:rsidRDefault="00520BF7" w:rsidP="00E43E4A">
            <w:pPr>
              <w:jc w:val="both"/>
              <w:rPr>
                <w:b/>
                <w:sz w:val="32"/>
                <w:szCs w:val="32"/>
              </w:rPr>
            </w:pPr>
            <w:r>
              <w:rPr>
                <w:b/>
                <w:sz w:val="32"/>
                <w:szCs w:val="32"/>
              </w:rPr>
              <w:t>WEAKNESSES</w:t>
            </w:r>
            <w:r w:rsidR="00E504ED">
              <w:t xml:space="preserve"> - List 3 of your w</w:t>
            </w:r>
            <w:r w:rsidR="007C3D6E">
              <w:t>eakness with how you over</w:t>
            </w:r>
            <w:r w:rsidR="00E504ED">
              <w:t>come/better prepare</w:t>
            </w:r>
          </w:p>
        </w:tc>
      </w:tr>
      <w:tr w:rsidR="00520BF7" w:rsidTr="00376C6C">
        <w:trPr>
          <w:jc w:val="center"/>
        </w:trPr>
        <w:tc>
          <w:tcPr>
            <w:tcW w:w="5778" w:type="dxa"/>
            <w:shd w:val="clear" w:color="auto" w:fill="548DD4" w:themeFill="text2" w:themeFillTint="99"/>
          </w:tcPr>
          <w:p w:rsidR="00520BF7" w:rsidRPr="00E504ED" w:rsidRDefault="006308F4" w:rsidP="00814518">
            <w:pPr>
              <w:rPr>
                <w:sz w:val="16"/>
                <w:szCs w:val="16"/>
              </w:rPr>
            </w:pPr>
            <w:r>
              <w:rPr>
                <w:sz w:val="16"/>
                <w:szCs w:val="16"/>
              </w:rPr>
              <w:t xml:space="preserve"> </w:t>
            </w:r>
          </w:p>
        </w:tc>
        <w:tc>
          <w:tcPr>
            <w:tcW w:w="5238" w:type="dxa"/>
            <w:shd w:val="clear" w:color="auto" w:fill="548DD4" w:themeFill="text2" w:themeFillTint="99"/>
          </w:tcPr>
          <w:p w:rsidR="00520BF7" w:rsidRDefault="00520BF7" w:rsidP="00814518"/>
        </w:tc>
      </w:tr>
      <w:tr w:rsidR="00520BF7" w:rsidRPr="00C532F3" w:rsidTr="00376C6C">
        <w:trPr>
          <w:jc w:val="center"/>
        </w:trPr>
        <w:tc>
          <w:tcPr>
            <w:tcW w:w="5778" w:type="dxa"/>
          </w:tcPr>
          <w:p w:rsidR="00520BF7" w:rsidRPr="00C532F3" w:rsidRDefault="00946F37" w:rsidP="00814518">
            <w:r>
              <w:lastRenderedPageBreak/>
              <w:t>Ability to work individually and in group</w:t>
            </w:r>
          </w:p>
          <w:p w:rsidR="00520BF7" w:rsidRDefault="00520BF7" w:rsidP="00814518"/>
          <w:p w:rsidR="00E504ED" w:rsidRPr="00C532F3" w:rsidRDefault="00E504ED" w:rsidP="00814518"/>
        </w:tc>
        <w:tc>
          <w:tcPr>
            <w:tcW w:w="5238" w:type="dxa"/>
          </w:tcPr>
          <w:p w:rsidR="00520BF7" w:rsidRPr="00C532F3" w:rsidRDefault="004F1345" w:rsidP="004F1345">
            <w:r>
              <w:t>My</w:t>
            </w:r>
            <w:r w:rsidR="00FF1056">
              <w:t xml:space="preserve"> communicati</w:t>
            </w:r>
            <w:r>
              <w:t xml:space="preserve">on skills </w:t>
            </w:r>
            <w:proofErr w:type="gramStart"/>
            <w:r>
              <w:t>are needed to be improved</w:t>
            </w:r>
            <w:proofErr w:type="gramEnd"/>
            <w:r w:rsidR="00FF1056">
              <w:t xml:space="preserve">. </w:t>
            </w:r>
            <w:bookmarkStart w:id="0" w:name="_GoBack"/>
            <w:bookmarkEnd w:id="0"/>
            <w:r w:rsidR="00FD2300">
              <w:t>I would</w:t>
            </w:r>
            <w:r w:rsidR="00FF1056">
              <w:t xml:space="preserve"> improve this weakness by getting mo</w:t>
            </w:r>
            <w:r w:rsidR="00A21BB0">
              <w:t xml:space="preserve">re discussions with </w:t>
            </w:r>
            <w:proofErr w:type="gramStart"/>
            <w:r w:rsidR="00A21BB0">
              <w:t>team-mates</w:t>
            </w:r>
            <w:proofErr w:type="gramEnd"/>
            <w:r w:rsidR="00A21BB0">
              <w:t>, friends and co-workers</w:t>
            </w:r>
            <w:r w:rsidR="00FF1056">
              <w:t>.</w:t>
            </w:r>
          </w:p>
        </w:tc>
      </w:tr>
      <w:tr w:rsidR="00520BF7" w:rsidRPr="00C532F3" w:rsidTr="00376C6C">
        <w:trPr>
          <w:jc w:val="center"/>
        </w:trPr>
        <w:tc>
          <w:tcPr>
            <w:tcW w:w="5778" w:type="dxa"/>
          </w:tcPr>
          <w:p w:rsidR="00520BF7" w:rsidRDefault="008B2098" w:rsidP="00814518">
            <w:r>
              <w:t>Ability to resolve problems creatively and effectively</w:t>
            </w:r>
          </w:p>
          <w:p w:rsidR="00E504ED" w:rsidRPr="00C532F3" w:rsidRDefault="00E56149" w:rsidP="00814518">
            <w:r w:rsidRPr="009907D3">
              <w:rPr>
                <w:color w:val="FF0000"/>
              </w:rPr>
              <w:t>Be prepared with an example</w:t>
            </w:r>
          </w:p>
        </w:tc>
        <w:tc>
          <w:tcPr>
            <w:tcW w:w="5238" w:type="dxa"/>
          </w:tcPr>
          <w:p w:rsidR="00F43F59" w:rsidRDefault="00407754" w:rsidP="002E78D2">
            <w:r>
              <w:t xml:space="preserve">I am weak at ability to apply sound professional </w:t>
            </w:r>
            <w:r w:rsidR="009C3A49">
              <w:t>judgments</w:t>
            </w:r>
            <w:r>
              <w:t xml:space="preserve">. I improve this weakness by </w:t>
            </w:r>
            <w:r w:rsidR="0089428F">
              <w:t xml:space="preserve">adding more emotional sound in judgment </w:t>
            </w:r>
            <w:r w:rsidR="002E78D2">
              <w:t xml:space="preserve">of the problems I may run </w:t>
            </w:r>
          </w:p>
          <w:p w:rsidR="00520BF7" w:rsidRPr="00C532F3" w:rsidRDefault="002E78D2" w:rsidP="002E78D2">
            <w:proofErr w:type="gramStart"/>
            <w:r>
              <w:t>into</w:t>
            </w:r>
            <w:proofErr w:type="gramEnd"/>
            <w:r>
              <w:t>.</w:t>
            </w:r>
            <w:r w:rsidR="0089428F">
              <w:t xml:space="preserve"> </w:t>
            </w:r>
            <w:r w:rsidR="00F43F59" w:rsidRPr="00F43F59">
              <w:rPr>
                <w:color w:val="FF0000"/>
              </w:rPr>
              <w:t>=&gt; I ‘m not sure what you mean by this?</w:t>
            </w:r>
          </w:p>
        </w:tc>
      </w:tr>
      <w:tr w:rsidR="00520BF7" w:rsidRPr="00C532F3" w:rsidTr="00376C6C">
        <w:trPr>
          <w:jc w:val="center"/>
        </w:trPr>
        <w:tc>
          <w:tcPr>
            <w:tcW w:w="5778" w:type="dxa"/>
          </w:tcPr>
          <w:p w:rsidR="00E504ED" w:rsidRPr="00C532F3" w:rsidRDefault="008002BB" w:rsidP="00814518">
            <w:proofErr w:type="gramStart"/>
            <w:r>
              <w:t>Ability to organize the problems in order to resolve easily.</w:t>
            </w:r>
            <w:proofErr w:type="gramEnd"/>
          </w:p>
        </w:tc>
        <w:tc>
          <w:tcPr>
            <w:tcW w:w="5238" w:type="dxa"/>
          </w:tcPr>
          <w:p w:rsidR="00520BF7" w:rsidRPr="00C532F3" w:rsidRDefault="001B0DC2" w:rsidP="00DA6FBB">
            <w:r>
              <w:t>Strong customer-focused attitude is also my weakness because I have never work on fields that interacting with customers before. I improve this weakness once I have a chance to work on customer-focused fields.</w:t>
            </w:r>
          </w:p>
        </w:tc>
      </w:tr>
    </w:tbl>
    <w:p w:rsidR="0029562B" w:rsidRDefault="0029562B" w:rsidP="00A46EC0">
      <w:pPr>
        <w:pStyle w:val="Heading1"/>
        <w:spacing w:before="0" w:line="240" w:lineRule="auto"/>
        <w:rPr>
          <w:sz w:val="32"/>
          <w:szCs w:val="32"/>
        </w:rPr>
      </w:pPr>
    </w:p>
    <w:p w:rsidR="00A37466" w:rsidRDefault="00A37466" w:rsidP="00A37466">
      <w:pPr>
        <w:pStyle w:val="Heading1"/>
        <w:spacing w:before="0" w:line="240" w:lineRule="auto"/>
        <w:jc w:val="center"/>
        <w:rPr>
          <w:sz w:val="32"/>
          <w:szCs w:val="32"/>
        </w:rPr>
      </w:pPr>
      <w:r>
        <w:rPr>
          <w:sz w:val="32"/>
          <w:szCs w:val="32"/>
        </w:rPr>
        <w:t xml:space="preserve">The </w:t>
      </w:r>
      <w:r w:rsidRPr="00E504ED">
        <w:rPr>
          <w:sz w:val="32"/>
          <w:szCs w:val="32"/>
        </w:rPr>
        <w:t xml:space="preserve">Bridging Exercise Part </w:t>
      </w:r>
      <w:r>
        <w:rPr>
          <w:sz w:val="32"/>
          <w:szCs w:val="32"/>
        </w:rPr>
        <w:t>2</w:t>
      </w:r>
    </w:p>
    <w:p w:rsidR="00A37466" w:rsidRPr="00C6593C" w:rsidRDefault="00FD3C75" w:rsidP="00A37466">
      <w:pPr>
        <w:rPr>
          <w:b/>
        </w:rPr>
      </w:pPr>
      <w:r>
        <w:rPr>
          <w:b/>
        </w:rPr>
        <w:t>Student Name:</w:t>
      </w:r>
      <w:r>
        <w:rPr>
          <w:b/>
        </w:rPr>
        <w:tab/>
      </w:r>
      <w:r>
        <w:rPr>
          <w:b/>
        </w:rPr>
        <w:tab/>
      </w:r>
      <w:r w:rsidR="00431B7E">
        <w:rPr>
          <w:b/>
        </w:rPr>
        <w:t>PHONG VO</w:t>
      </w:r>
    </w:p>
    <w:p w:rsidR="00C6593C" w:rsidRPr="00C6593C" w:rsidRDefault="00C6593C" w:rsidP="00A37466">
      <w:pPr>
        <w:rPr>
          <w:b/>
        </w:rPr>
      </w:pPr>
      <w:r w:rsidRPr="00C6593C">
        <w:rPr>
          <w:b/>
        </w:rPr>
        <w:t>Company Name:</w:t>
      </w:r>
      <w:r w:rsidR="00FD3C75">
        <w:rPr>
          <w:b/>
        </w:rPr>
        <w:tab/>
      </w:r>
      <w:r w:rsidR="002D4C26">
        <w:rPr>
          <w:b/>
        </w:rPr>
        <w:t>MITRE</w:t>
      </w:r>
    </w:p>
    <w:p w:rsidR="00C6593C" w:rsidRPr="00C6593C" w:rsidRDefault="00C6593C" w:rsidP="00A37466">
      <w:pPr>
        <w:rPr>
          <w:b/>
        </w:rPr>
      </w:pPr>
      <w:r w:rsidRPr="00C6593C">
        <w:rPr>
          <w:b/>
        </w:rPr>
        <w:t>Job Title:</w:t>
      </w:r>
      <w:r w:rsidR="00FD3C75">
        <w:rPr>
          <w:b/>
        </w:rPr>
        <w:tab/>
      </w:r>
      <w:r w:rsidR="00FD3C75">
        <w:rPr>
          <w:b/>
        </w:rPr>
        <w:tab/>
      </w:r>
      <w:r w:rsidR="00B10878">
        <w:rPr>
          <w:b/>
        </w:rPr>
        <w:t>Computer Science, Software Engineer</w:t>
      </w:r>
    </w:p>
    <w:p w:rsidR="00C6593C" w:rsidRPr="00C6593C" w:rsidRDefault="00C6593C" w:rsidP="00A37466">
      <w:pPr>
        <w:rPr>
          <w:b/>
          <w:sz w:val="28"/>
          <w:szCs w:val="28"/>
        </w:rPr>
      </w:pPr>
      <w:r w:rsidRPr="00C6593C">
        <w:rPr>
          <w:b/>
        </w:rPr>
        <w:t>Date</w:t>
      </w:r>
      <w:r w:rsidRPr="00C6593C">
        <w:rPr>
          <w:b/>
          <w:sz w:val="28"/>
          <w:szCs w:val="28"/>
        </w:rPr>
        <w:t>:</w:t>
      </w:r>
      <w:r w:rsidR="00FD3C75">
        <w:rPr>
          <w:b/>
          <w:sz w:val="28"/>
          <w:szCs w:val="28"/>
        </w:rPr>
        <w:tab/>
      </w:r>
      <w:r w:rsidR="00FD3C75">
        <w:rPr>
          <w:b/>
          <w:sz w:val="28"/>
          <w:szCs w:val="28"/>
        </w:rPr>
        <w:tab/>
      </w:r>
      <w:r w:rsidR="00FD3C75">
        <w:rPr>
          <w:b/>
          <w:sz w:val="28"/>
          <w:szCs w:val="28"/>
        </w:rPr>
        <w:tab/>
      </w:r>
      <w:r w:rsidR="00FD3C75">
        <w:rPr>
          <w:b/>
        </w:rPr>
        <w:t>________________________________________</w:t>
      </w:r>
    </w:p>
    <w:p w:rsidR="00C6593C" w:rsidRPr="00C6593C" w:rsidRDefault="00C6593C" w:rsidP="00A37466">
      <w:r>
        <w:t xml:space="preserve">For this part of the Bridging Exercise, </w:t>
      </w:r>
      <w:proofErr w:type="gramStart"/>
      <w:r>
        <w:t>you’re</w:t>
      </w:r>
      <w:proofErr w:type="gramEnd"/>
      <w:r>
        <w:t xml:space="preserve"> going to tighten your focus. Instead of thinking about your skills in general, </w:t>
      </w:r>
      <w:proofErr w:type="gramStart"/>
      <w:r>
        <w:t>you’re</w:t>
      </w:r>
      <w:proofErr w:type="gramEnd"/>
      <w:r>
        <w:t xml:space="preserve"> going to see how they apply to a specific job description. For this segment, you may find it helpful to print out your resume and job description</w:t>
      </w:r>
      <w:r w:rsidR="00314F8A">
        <w:t xml:space="preserve">, comparing them both side by side. This will help you “bridge” between what the company is seeking for that specific job and what skills YOU have </w:t>
      </w:r>
      <w:proofErr w:type="gramStart"/>
      <w:r w:rsidR="00314F8A">
        <w:t>that are</w:t>
      </w:r>
      <w:proofErr w:type="gramEnd"/>
      <w:r w:rsidR="00314F8A">
        <w:t xml:space="preserve"> most relevant to THAT job. This will help you complete the tables that follow. </w:t>
      </w:r>
    </w:p>
    <w:p w:rsidR="00314F8A" w:rsidRDefault="00314F8A" w:rsidP="00314F8A">
      <w:proofErr w:type="gramStart"/>
      <w:r>
        <w:t>You’ll</w:t>
      </w:r>
      <w:proofErr w:type="gramEnd"/>
      <w:r>
        <w:t xml:space="preserve"> also notice a section in which you are asked to come up with PARK statements. This is something that UMass Lowell uses to help their students take one of their “related examples” below and then organize it into a brief story for a job interview. The “PARK” acronym reminds you to make sure that your story efficiently describes a Problem, Action, Resolution, and Knowledge Gained.</w:t>
      </w:r>
    </w:p>
    <w:p w:rsidR="00A37466" w:rsidRPr="00314F8A" w:rsidRDefault="00A37466" w:rsidP="00314F8A">
      <w:pPr>
        <w:pStyle w:val="Heading1"/>
        <w:rPr>
          <w:color w:val="auto"/>
        </w:rPr>
      </w:pPr>
      <w:r w:rsidRPr="00314F8A">
        <w:t>Company Specifics:</w:t>
      </w:r>
    </w:p>
    <w:tbl>
      <w:tblPr>
        <w:tblStyle w:val="MediumList1-Accent1"/>
        <w:tblW w:w="11304" w:type="dxa"/>
        <w:jc w:val="center"/>
        <w:tblLook w:val="04A0" w:firstRow="1" w:lastRow="0" w:firstColumn="1" w:lastColumn="0" w:noHBand="0" w:noVBand="1"/>
      </w:tblPr>
      <w:tblGrid>
        <w:gridCol w:w="5656"/>
        <w:gridCol w:w="5648"/>
      </w:tblGrid>
      <w:tr w:rsidR="00A37466" w:rsidRPr="002C53A5" w:rsidTr="00E3739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56" w:type="dxa"/>
            <w:tcBorders>
              <w:top w:val="single" w:sz="24" w:space="0" w:color="1F497D" w:themeColor="text2"/>
              <w:left w:val="single" w:sz="24" w:space="0" w:color="1F497D" w:themeColor="text2"/>
              <w:right w:val="single" w:sz="24" w:space="0" w:color="1F497D" w:themeColor="text2"/>
            </w:tcBorders>
          </w:tcPr>
          <w:p w:rsidR="00A37466" w:rsidRPr="00A37466" w:rsidRDefault="00DD2086" w:rsidP="00AA0DC1">
            <w:pPr>
              <w:rPr>
                <w:rStyle w:val="BookTitle"/>
                <w:b/>
                <w:sz w:val="24"/>
                <w:szCs w:val="24"/>
              </w:rPr>
            </w:pPr>
            <w:r>
              <w:rPr>
                <w:rStyle w:val="BookTitle"/>
                <w:b/>
                <w:sz w:val="24"/>
                <w:szCs w:val="24"/>
              </w:rPr>
              <w:t xml:space="preserve">Specify </w:t>
            </w:r>
            <w:r w:rsidR="00A37466" w:rsidRPr="00A37466">
              <w:rPr>
                <w:rStyle w:val="BookTitle"/>
                <w:b/>
                <w:sz w:val="24"/>
                <w:szCs w:val="24"/>
              </w:rPr>
              <w:t>3 Interesting facts about the company</w:t>
            </w:r>
            <w:r>
              <w:rPr>
                <w:rStyle w:val="BookTitle"/>
                <w:b/>
                <w:sz w:val="24"/>
                <w:szCs w:val="24"/>
              </w:rPr>
              <w:t xml:space="preserve"> </w:t>
            </w:r>
          </w:p>
          <w:p w:rsidR="00A37466" w:rsidRPr="002C53A5" w:rsidRDefault="00A37466" w:rsidP="00AA0DC1">
            <w:pPr>
              <w:rPr>
                <w:rStyle w:val="BookTitle"/>
                <w:sz w:val="24"/>
                <w:szCs w:val="24"/>
              </w:rPr>
            </w:pPr>
          </w:p>
        </w:tc>
        <w:tc>
          <w:tcPr>
            <w:tcW w:w="5648" w:type="dxa"/>
            <w:tcBorders>
              <w:top w:val="single" w:sz="24" w:space="0" w:color="1F497D" w:themeColor="text2"/>
              <w:left w:val="single" w:sz="24" w:space="0" w:color="1F497D" w:themeColor="text2"/>
              <w:right w:val="single" w:sz="24" w:space="0" w:color="1F497D" w:themeColor="text2"/>
            </w:tcBorders>
          </w:tcPr>
          <w:p w:rsidR="00A37466" w:rsidRDefault="00DD2086" w:rsidP="00314F8A">
            <w:pPr>
              <w:cnfStyle w:val="100000000000" w:firstRow="1" w:lastRow="0" w:firstColumn="0" w:lastColumn="0" w:oddVBand="0" w:evenVBand="0" w:oddHBand="0" w:evenHBand="0" w:firstRowFirstColumn="0" w:firstRowLastColumn="0" w:lastRowFirstColumn="0" w:lastRowLastColumn="0"/>
              <w:rPr>
                <w:rStyle w:val="BookTitle"/>
                <w:sz w:val="24"/>
                <w:szCs w:val="24"/>
              </w:rPr>
            </w:pPr>
            <w:r>
              <w:rPr>
                <w:rStyle w:val="BookTitle"/>
                <w:sz w:val="24"/>
                <w:szCs w:val="24"/>
              </w:rPr>
              <w:t xml:space="preserve">Why </w:t>
            </w:r>
            <w:r w:rsidR="00314F8A">
              <w:rPr>
                <w:rStyle w:val="BookTitle"/>
                <w:sz w:val="24"/>
                <w:szCs w:val="24"/>
              </w:rPr>
              <w:t>do you want the</w:t>
            </w:r>
            <w:r w:rsidR="00A37466">
              <w:rPr>
                <w:rStyle w:val="BookTitle"/>
                <w:sz w:val="24"/>
                <w:szCs w:val="24"/>
              </w:rPr>
              <w:t xml:space="preserve"> job?</w:t>
            </w:r>
          </w:p>
        </w:tc>
      </w:tr>
      <w:tr w:rsidR="00A37466" w:rsidTr="00E3739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656" w:type="dxa"/>
            <w:tcBorders>
              <w:left w:val="single" w:sz="24" w:space="0" w:color="1F497D" w:themeColor="text2"/>
              <w:right w:val="single" w:sz="24" w:space="0" w:color="1F497D" w:themeColor="text2"/>
            </w:tcBorders>
          </w:tcPr>
          <w:p w:rsidR="00A37466" w:rsidRPr="00726414" w:rsidRDefault="00A37466" w:rsidP="00AA0DC1">
            <w:pPr>
              <w:rPr>
                <w:sz w:val="20"/>
                <w:szCs w:val="21"/>
              </w:rPr>
            </w:pPr>
          </w:p>
          <w:p w:rsidR="00A37466" w:rsidRPr="00726414" w:rsidRDefault="00B10878" w:rsidP="00AA0DC1">
            <w:pPr>
              <w:rPr>
                <w:sz w:val="20"/>
              </w:rPr>
            </w:pPr>
            <w:r>
              <w:rPr>
                <w:sz w:val="20"/>
              </w:rPr>
              <w:t>Has many projects such as Information Management, Programming/Software Development</w:t>
            </w:r>
          </w:p>
          <w:p w:rsidR="00A37466" w:rsidRPr="00726414" w:rsidRDefault="00A37466" w:rsidP="00AA0DC1">
            <w:pPr>
              <w:rPr>
                <w:sz w:val="20"/>
              </w:rPr>
            </w:pPr>
          </w:p>
        </w:tc>
        <w:tc>
          <w:tcPr>
            <w:tcW w:w="5648" w:type="dxa"/>
            <w:tcBorders>
              <w:left w:val="single" w:sz="24" w:space="0" w:color="1F497D" w:themeColor="text2"/>
              <w:right w:val="single" w:sz="24" w:space="0" w:color="1F497D" w:themeColor="text2"/>
            </w:tcBorders>
          </w:tcPr>
          <w:p w:rsidR="00A37466" w:rsidRDefault="00B10878" w:rsidP="00CA07BC">
            <w:pPr>
              <w:cnfStyle w:val="000000100000" w:firstRow="0" w:lastRow="0" w:firstColumn="0" w:lastColumn="0" w:oddVBand="0" w:evenVBand="0" w:oddHBand="1" w:evenHBand="0" w:firstRowFirstColumn="0" w:firstRowLastColumn="0" w:lastRowFirstColumn="0" w:lastRowLastColumn="0"/>
            </w:pPr>
            <w:r>
              <w:t>I work</w:t>
            </w:r>
            <w:r w:rsidR="00CA07BC">
              <w:t>ed</w:t>
            </w:r>
            <w:r>
              <w:t xml:space="preserve"> on </w:t>
            </w:r>
            <w:r w:rsidR="00CA07BC">
              <w:t xml:space="preserve">academic </w:t>
            </w:r>
            <w:r>
              <w:t xml:space="preserve">projects and </w:t>
            </w:r>
            <w:proofErr w:type="gramStart"/>
            <w:r>
              <w:t>assignments which</w:t>
            </w:r>
            <w:proofErr w:type="gramEnd"/>
            <w:r>
              <w:t xml:space="preserve"> related </w:t>
            </w:r>
            <w:r w:rsidR="00CA07BC">
              <w:t xml:space="preserve">to </w:t>
            </w:r>
            <w:r>
              <w:t xml:space="preserve">Information Management and Programming/Software Development. </w:t>
            </w:r>
            <w:r w:rsidR="004F4B33">
              <w:t xml:space="preserve"> </w:t>
            </w:r>
            <w:r w:rsidR="004F4B33" w:rsidRPr="004F4B33">
              <w:rPr>
                <w:color w:val="FF0000"/>
              </w:rPr>
              <w:t xml:space="preserve">=&gt; </w:t>
            </w:r>
            <w:proofErr w:type="gramStart"/>
            <w:r w:rsidR="004F4B33" w:rsidRPr="004F4B33">
              <w:rPr>
                <w:color w:val="FF0000"/>
              </w:rPr>
              <w:t>such</w:t>
            </w:r>
            <w:proofErr w:type="gramEnd"/>
            <w:r w:rsidR="004F4B33" w:rsidRPr="004F4B33">
              <w:rPr>
                <w:color w:val="FF0000"/>
              </w:rPr>
              <w:t xml:space="preserve"> as? What did you like about them?</w:t>
            </w:r>
          </w:p>
        </w:tc>
      </w:tr>
      <w:tr w:rsidR="00A37466" w:rsidTr="00E37390">
        <w:trPr>
          <w:jc w:val="center"/>
        </w:trPr>
        <w:tc>
          <w:tcPr>
            <w:cnfStyle w:val="001000000000" w:firstRow="0" w:lastRow="0" w:firstColumn="1" w:lastColumn="0" w:oddVBand="0" w:evenVBand="0" w:oddHBand="0" w:evenHBand="0" w:firstRowFirstColumn="0" w:firstRowLastColumn="0" w:lastRowFirstColumn="0" w:lastRowLastColumn="0"/>
            <w:tcW w:w="5656" w:type="dxa"/>
            <w:tcBorders>
              <w:left w:val="single" w:sz="24" w:space="0" w:color="1F497D" w:themeColor="text2"/>
              <w:right w:val="single" w:sz="24" w:space="0" w:color="1F497D" w:themeColor="text2"/>
            </w:tcBorders>
          </w:tcPr>
          <w:p w:rsidR="00A37466" w:rsidRPr="00726414" w:rsidRDefault="00A37466" w:rsidP="00AA0DC1">
            <w:pPr>
              <w:rPr>
                <w:sz w:val="20"/>
              </w:rPr>
            </w:pPr>
          </w:p>
          <w:p w:rsidR="00A37466" w:rsidRPr="00726414" w:rsidRDefault="00B10878" w:rsidP="00AA0DC1">
            <w:pPr>
              <w:rPr>
                <w:sz w:val="20"/>
              </w:rPr>
            </w:pPr>
            <w:r>
              <w:rPr>
                <w:sz w:val="20"/>
              </w:rPr>
              <w:t xml:space="preserve">Specifies on powerful programming languages: Java, Python, C#, Object C, Database </w:t>
            </w:r>
            <w:r w:rsidR="00912F1A">
              <w:rPr>
                <w:sz w:val="20"/>
              </w:rPr>
              <w:t>design</w:t>
            </w:r>
          </w:p>
          <w:p w:rsidR="00A37466" w:rsidRPr="00726414" w:rsidRDefault="00A37466" w:rsidP="00AA0DC1">
            <w:pPr>
              <w:rPr>
                <w:sz w:val="20"/>
              </w:rPr>
            </w:pPr>
          </w:p>
        </w:tc>
        <w:tc>
          <w:tcPr>
            <w:tcW w:w="5648" w:type="dxa"/>
            <w:tcBorders>
              <w:left w:val="single" w:sz="24" w:space="0" w:color="1F497D" w:themeColor="text2"/>
              <w:right w:val="single" w:sz="24" w:space="0" w:color="1F497D" w:themeColor="text2"/>
            </w:tcBorders>
          </w:tcPr>
          <w:p w:rsidR="00A37466" w:rsidRDefault="00B10878" w:rsidP="00912F1A">
            <w:pPr>
              <w:cnfStyle w:val="000000000000" w:firstRow="0" w:lastRow="0" w:firstColumn="0" w:lastColumn="0" w:oddVBand="0" w:evenVBand="0" w:oddHBand="0" w:evenHBand="0" w:firstRowFirstColumn="0" w:firstRowLastColumn="0" w:lastRowFirstColumn="0" w:lastRowLastColumn="0"/>
            </w:pPr>
            <w:r>
              <w:t xml:space="preserve">Most of my past projects were programmed </w:t>
            </w:r>
            <w:r w:rsidR="002037C7">
              <w:t xml:space="preserve">with Java, C#, C and </w:t>
            </w:r>
            <w:r>
              <w:t>C++.</w:t>
            </w:r>
            <w:r w:rsidR="00912F1A">
              <w:t xml:space="preserve"> I want the job because my programming skills would have chances to </w:t>
            </w:r>
            <w:proofErr w:type="gramStart"/>
            <w:r w:rsidR="00912F1A">
              <w:t>be actually applied</w:t>
            </w:r>
            <w:proofErr w:type="gramEnd"/>
            <w:r w:rsidR="00912F1A">
              <w:t xml:space="preserve"> when work</w:t>
            </w:r>
            <w:r w:rsidR="00B54C11">
              <w:t>ing</w:t>
            </w:r>
            <w:r w:rsidR="00912F1A">
              <w:t xml:space="preserve"> for the company.</w:t>
            </w:r>
          </w:p>
        </w:tc>
      </w:tr>
      <w:tr w:rsidR="00A37466" w:rsidTr="00E37390">
        <w:trPr>
          <w:cnfStyle w:val="000000100000" w:firstRow="0" w:lastRow="0" w:firstColumn="0" w:lastColumn="0" w:oddVBand="0" w:evenVBand="0" w:oddHBand="1" w:evenHBand="0" w:firstRowFirstColumn="0" w:firstRowLastColumn="0" w:lastRowFirstColumn="0" w:lastRowLastColumn="0"/>
          <w:trHeight w:val="780"/>
          <w:jc w:val="center"/>
        </w:trPr>
        <w:tc>
          <w:tcPr>
            <w:cnfStyle w:val="001000000000" w:firstRow="0" w:lastRow="0" w:firstColumn="1" w:lastColumn="0" w:oddVBand="0" w:evenVBand="0" w:oddHBand="0" w:evenHBand="0" w:firstRowFirstColumn="0" w:firstRowLastColumn="0" w:lastRowFirstColumn="0" w:lastRowLastColumn="0"/>
            <w:tcW w:w="5656" w:type="dxa"/>
            <w:tcBorders>
              <w:left w:val="single" w:sz="24" w:space="0" w:color="1F497D" w:themeColor="text2"/>
              <w:bottom w:val="single" w:sz="24" w:space="0" w:color="1F497D" w:themeColor="text2"/>
              <w:right w:val="single" w:sz="24" w:space="0" w:color="1F497D" w:themeColor="text2"/>
            </w:tcBorders>
          </w:tcPr>
          <w:p w:rsidR="00A37466" w:rsidRPr="00726414" w:rsidRDefault="000B58D0" w:rsidP="00AA0DC1">
            <w:pPr>
              <w:rPr>
                <w:sz w:val="20"/>
                <w:szCs w:val="21"/>
              </w:rPr>
            </w:pPr>
            <w:r>
              <w:rPr>
                <w:sz w:val="20"/>
                <w:szCs w:val="21"/>
              </w:rPr>
              <w:t>Has opportunities for students who want to learned many other programming languages</w:t>
            </w:r>
          </w:p>
          <w:p w:rsidR="00A37466" w:rsidRPr="00726414" w:rsidRDefault="00A37466" w:rsidP="00AA0DC1">
            <w:pPr>
              <w:rPr>
                <w:sz w:val="20"/>
                <w:szCs w:val="21"/>
              </w:rPr>
            </w:pPr>
          </w:p>
          <w:p w:rsidR="00A37466" w:rsidRDefault="00A37466" w:rsidP="00AA0DC1"/>
        </w:tc>
        <w:tc>
          <w:tcPr>
            <w:tcW w:w="5648" w:type="dxa"/>
            <w:tcBorders>
              <w:left w:val="single" w:sz="24" w:space="0" w:color="1F497D" w:themeColor="text2"/>
              <w:bottom w:val="single" w:sz="24" w:space="0" w:color="1F497D" w:themeColor="text2"/>
              <w:right w:val="single" w:sz="24" w:space="0" w:color="1F497D" w:themeColor="text2"/>
            </w:tcBorders>
          </w:tcPr>
          <w:p w:rsidR="00A37466" w:rsidRDefault="000B58D0" w:rsidP="00AA0DC1">
            <w:pPr>
              <w:cnfStyle w:val="000000100000" w:firstRow="0" w:lastRow="0" w:firstColumn="0" w:lastColumn="0" w:oddVBand="0" w:evenVBand="0" w:oddHBand="1" w:evenHBand="0" w:firstRowFirstColumn="0" w:firstRowLastColumn="0" w:lastRowFirstColumn="0" w:lastRowLastColumn="0"/>
            </w:pPr>
            <w:r>
              <w:t xml:space="preserve">My goal in the future is learning more programming languages to ensure working </w:t>
            </w:r>
            <w:r w:rsidR="00B62F8E">
              <w:t xml:space="preserve">more widely and </w:t>
            </w:r>
            <w:r>
              <w:t>perfectly with co-workers and company’s partners.</w:t>
            </w:r>
          </w:p>
          <w:p w:rsidR="00BA4112" w:rsidRPr="00BA4112" w:rsidRDefault="00BA4112" w:rsidP="00BA3E37">
            <w:pPr>
              <w:pStyle w:val="ListParagraph"/>
              <w:numPr>
                <w:ilvl w:val="0"/>
                <w:numId w:val="7"/>
              </w:numPr>
              <w:ind w:left="547"/>
              <w:cnfStyle w:val="000000100000" w:firstRow="0" w:lastRow="0" w:firstColumn="0" w:lastColumn="0" w:oddVBand="0" w:evenVBand="0" w:oddHBand="1" w:evenHBand="0" w:firstRowFirstColumn="0" w:firstRowLastColumn="0" w:lastRowFirstColumn="0" w:lastRowLastColumn="0"/>
            </w:pPr>
            <w:proofErr w:type="gramStart"/>
            <w:r w:rsidRPr="004F4B33">
              <w:rPr>
                <w:color w:val="FF0000"/>
              </w:rPr>
              <w:t>These are ok, but what interests you specifically about MITRE?</w:t>
            </w:r>
            <w:proofErr w:type="gramEnd"/>
          </w:p>
        </w:tc>
      </w:tr>
    </w:tbl>
    <w:p w:rsidR="00A37466" w:rsidRDefault="00A37466" w:rsidP="00A37466">
      <w:pPr>
        <w:pStyle w:val="Heading1"/>
      </w:pPr>
      <w:r>
        <w:lastRenderedPageBreak/>
        <w:t xml:space="preserve">Related </w:t>
      </w:r>
      <w:r w:rsidRPr="00726414">
        <w:rPr>
          <w:color w:val="1F497D" w:themeColor="text2"/>
        </w:rPr>
        <w:t>Examples</w:t>
      </w:r>
      <w:r>
        <w:t>:</w:t>
      </w:r>
    </w:p>
    <w:p w:rsidR="0029562B" w:rsidRPr="0029562B" w:rsidRDefault="0029562B" w:rsidP="0029562B">
      <w:pPr>
        <w:rPr>
          <w:sz w:val="10"/>
          <w:szCs w:val="10"/>
        </w:rPr>
      </w:pPr>
    </w:p>
    <w:tbl>
      <w:tblPr>
        <w:tblStyle w:val="MediumList1-Accent1"/>
        <w:tblW w:w="0" w:type="auto"/>
        <w:jc w:val="center"/>
        <w:tblLook w:val="04A0" w:firstRow="1" w:lastRow="0" w:firstColumn="1" w:lastColumn="0" w:noHBand="0" w:noVBand="1"/>
      </w:tblPr>
      <w:tblGrid>
        <w:gridCol w:w="4570"/>
        <w:gridCol w:w="6428"/>
      </w:tblGrid>
      <w:tr w:rsidR="00A37466" w:rsidTr="00E3739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70" w:type="dxa"/>
            <w:tcBorders>
              <w:top w:val="single" w:sz="24" w:space="0" w:color="1F497D" w:themeColor="text2"/>
              <w:left w:val="single" w:sz="24" w:space="0" w:color="1F497D" w:themeColor="text2"/>
              <w:right w:val="single" w:sz="24" w:space="0" w:color="1F497D" w:themeColor="text2"/>
            </w:tcBorders>
          </w:tcPr>
          <w:p w:rsidR="00A37466" w:rsidRPr="0029562B" w:rsidRDefault="00A37466" w:rsidP="00AA0DC1">
            <w:pPr>
              <w:rPr>
                <w:rStyle w:val="BookTitle"/>
                <w:b/>
                <w:sz w:val="24"/>
                <w:szCs w:val="24"/>
              </w:rPr>
            </w:pPr>
            <w:r w:rsidRPr="000707E4">
              <w:rPr>
                <w:rStyle w:val="BookTitle"/>
                <w:sz w:val="24"/>
                <w:szCs w:val="24"/>
              </w:rPr>
              <w:t>Desired skill, quality, experience, interest</w:t>
            </w:r>
            <w:r w:rsidR="00DD2086">
              <w:rPr>
                <w:rStyle w:val="BookTitle"/>
                <w:sz w:val="24"/>
                <w:szCs w:val="24"/>
              </w:rPr>
              <w:t xml:space="preserve"> </w:t>
            </w:r>
            <w:r w:rsidR="0029562B" w:rsidRPr="0029562B">
              <w:rPr>
                <w:rStyle w:val="BookTitle"/>
                <w:b/>
                <w:sz w:val="24"/>
                <w:szCs w:val="24"/>
              </w:rPr>
              <w:t>that is relevant to this employer for this job</w:t>
            </w:r>
          </w:p>
          <w:p w:rsidR="00A37466" w:rsidRPr="002C53A5" w:rsidRDefault="00A37466" w:rsidP="00AA0DC1">
            <w:pPr>
              <w:rPr>
                <w:rStyle w:val="BookTitle"/>
                <w:sz w:val="24"/>
                <w:szCs w:val="24"/>
              </w:rPr>
            </w:pPr>
          </w:p>
        </w:tc>
        <w:tc>
          <w:tcPr>
            <w:tcW w:w="6428" w:type="dxa"/>
            <w:tcBorders>
              <w:top w:val="single" w:sz="24" w:space="0" w:color="1F497D" w:themeColor="text2"/>
              <w:right w:val="single" w:sz="24" w:space="0" w:color="1F497D" w:themeColor="text2"/>
            </w:tcBorders>
          </w:tcPr>
          <w:p w:rsidR="00A37466" w:rsidRPr="002C53A5" w:rsidRDefault="00A37466" w:rsidP="00AA0DC1">
            <w:pPr>
              <w:cnfStyle w:val="100000000000" w:firstRow="1" w:lastRow="0" w:firstColumn="0" w:lastColumn="0" w:oddVBand="0" w:evenVBand="0" w:oddHBand="0" w:evenHBand="0" w:firstRowFirstColumn="0" w:firstRowLastColumn="0" w:lastRowFirstColumn="0" w:lastRowLastColumn="0"/>
              <w:rPr>
                <w:rStyle w:val="BookTitle"/>
                <w:sz w:val="24"/>
                <w:szCs w:val="24"/>
              </w:rPr>
            </w:pPr>
            <w:r w:rsidRPr="002C53A5">
              <w:rPr>
                <w:rStyle w:val="BookTitle"/>
                <w:sz w:val="24"/>
                <w:szCs w:val="24"/>
              </w:rPr>
              <w:t>Related example</w:t>
            </w:r>
            <w:r>
              <w:rPr>
                <w:b/>
                <w:sz w:val="26"/>
                <w:szCs w:val="26"/>
              </w:rPr>
              <w:t xml:space="preserve"> </w:t>
            </w:r>
            <w:r w:rsidRPr="00366516">
              <w:rPr>
                <w:sz w:val="20"/>
                <w:szCs w:val="20"/>
              </w:rPr>
              <w:t>(DESCRIBE</w:t>
            </w:r>
            <w:r>
              <w:rPr>
                <w:b/>
                <w:sz w:val="20"/>
                <w:szCs w:val="20"/>
              </w:rPr>
              <w:t xml:space="preserve"> </w:t>
            </w:r>
            <w:r w:rsidRPr="004C7E04">
              <w:rPr>
                <w:sz w:val="20"/>
                <w:szCs w:val="20"/>
              </w:rPr>
              <w:t>WHERE</w:t>
            </w:r>
            <w:r>
              <w:rPr>
                <w:sz w:val="20"/>
                <w:szCs w:val="20"/>
              </w:rPr>
              <w:t xml:space="preserve"> &amp; HOW YOU HAVE DEMONSTRATED THESE SKILLS</w:t>
            </w:r>
            <w:r w:rsidRPr="004C7E04">
              <w:rPr>
                <w:sz w:val="20"/>
                <w:szCs w:val="20"/>
              </w:rPr>
              <w:t>)</w:t>
            </w:r>
          </w:p>
        </w:tc>
      </w:tr>
      <w:tr w:rsidR="00A37466" w:rsidTr="00E3739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70" w:type="dxa"/>
            <w:tcBorders>
              <w:left w:val="single" w:sz="24" w:space="0" w:color="1F497D" w:themeColor="text2"/>
              <w:right w:val="single" w:sz="24" w:space="0" w:color="1F497D" w:themeColor="text2"/>
            </w:tcBorders>
          </w:tcPr>
          <w:p w:rsidR="00A37466" w:rsidRPr="00726414" w:rsidRDefault="00E97F3D" w:rsidP="00AA0DC1">
            <w:pPr>
              <w:rPr>
                <w:sz w:val="20"/>
                <w:szCs w:val="21"/>
              </w:rPr>
            </w:pPr>
            <w:r>
              <w:rPr>
                <w:sz w:val="20"/>
                <w:szCs w:val="21"/>
              </w:rPr>
              <w:t>Proficiency in one or more of the following – Java, Python, HTML, C#, Objective C, Database design</w:t>
            </w:r>
          </w:p>
          <w:p w:rsidR="00A37466" w:rsidRPr="00726414" w:rsidRDefault="00A37466" w:rsidP="00AA0DC1">
            <w:pPr>
              <w:rPr>
                <w:sz w:val="20"/>
                <w:szCs w:val="21"/>
              </w:rPr>
            </w:pPr>
          </w:p>
          <w:p w:rsidR="00A37466" w:rsidRPr="00726414" w:rsidRDefault="00A37466" w:rsidP="00AA0DC1">
            <w:pPr>
              <w:rPr>
                <w:sz w:val="20"/>
                <w:szCs w:val="21"/>
              </w:rPr>
            </w:pPr>
          </w:p>
          <w:p w:rsidR="00A37466" w:rsidRPr="00726414" w:rsidRDefault="00A37466" w:rsidP="00AA0DC1">
            <w:pPr>
              <w:rPr>
                <w:sz w:val="20"/>
                <w:szCs w:val="21"/>
              </w:rPr>
            </w:pPr>
          </w:p>
          <w:p w:rsidR="00A37466" w:rsidRPr="00726414" w:rsidRDefault="00A37466" w:rsidP="00AA0DC1">
            <w:pPr>
              <w:rPr>
                <w:sz w:val="20"/>
                <w:szCs w:val="21"/>
              </w:rPr>
            </w:pPr>
          </w:p>
        </w:tc>
        <w:tc>
          <w:tcPr>
            <w:tcW w:w="6428" w:type="dxa"/>
            <w:tcBorders>
              <w:right w:val="single" w:sz="24" w:space="0" w:color="1F497D" w:themeColor="text2"/>
            </w:tcBorders>
          </w:tcPr>
          <w:p w:rsidR="00A37466" w:rsidRPr="00AC084E" w:rsidRDefault="00E97F3D" w:rsidP="001348C2">
            <w:pPr>
              <w:ind w:firstLine="227"/>
              <w:cnfStyle w:val="000000100000" w:firstRow="0" w:lastRow="0" w:firstColumn="0" w:lastColumn="0" w:oddVBand="0" w:evenVBand="0" w:oddHBand="1" w:evenHBand="0" w:firstRowFirstColumn="0" w:firstRowLastColumn="0" w:lastRowFirstColumn="0" w:lastRowLastColumn="0"/>
            </w:pPr>
            <w:r w:rsidRPr="00AC084E">
              <w:t xml:space="preserve">I used Java as the main programming language to finish my latest academic project. It was developed to manage employee </w:t>
            </w:r>
            <w:r w:rsidR="00CB2129" w:rsidRPr="004D0030">
              <w:rPr>
                <w:color w:val="FF0000"/>
              </w:rPr>
              <w:t xml:space="preserve">data </w:t>
            </w:r>
            <w:r w:rsidRPr="00AC084E">
              <w:t xml:space="preserve">of a determined company such as: First Last name, </w:t>
            </w:r>
            <w:r w:rsidR="0070481F" w:rsidRPr="00AC084E">
              <w:t xml:space="preserve">DOB, </w:t>
            </w:r>
            <w:r w:rsidRPr="00AC084E">
              <w:t xml:space="preserve">SSN, </w:t>
            </w:r>
            <w:r w:rsidR="0070481F" w:rsidRPr="00AC084E">
              <w:t xml:space="preserve">ID, phone number, address, email, position title, </w:t>
            </w:r>
            <w:r w:rsidRPr="00AC084E">
              <w:t>date of entry, department.</w:t>
            </w:r>
          </w:p>
          <w:p w:rsidR="00E97F3D" w:rsidRPr="00AC084E" w:rsidRDefault="00E97F3D" w:rsidP="001348C2">
            <w:pPr>
              <w:ind w:firstLine="227"/>
              <w:cnfStyle w:val="000000100000" w:firstRow="0" w:lastRow="0" w:firstColumn="0" w:lastColumn="0" w:oddVBand="0" w:evenVBand="0" w:oddHBand="1" w:evenHBand="0" w:firstRowFirstColumn="0" w:firstRowLastColumn="0" w:lastRowFirstColumn="0" w:lastRowLastColumn="0"/>
            </w:pPr>
            <w:r w:rsidRPr="00AC084E">
              <w:t>Many of</w:t>
            </w:r>
            <w:r w:rsidR="00CB2129">
              <w:t xml:space="preserve"> the</w:t>
            </w:r>
            <w:r w:rsidRPr="00AC084E">
              <w:t xml:space="preserve"> assignments </w:t>
            </w:r>
            <w:r w:rsidR="00CB2129">
              <w:t>at</w:t>
            </w:r>
            <w:r w:rsidRPr="00AC084E">
              <w:t xml:space="preserve"> UMass Lowell required me working with Object C </w:t>
            </w:r>
            <w:r w:rsidR="007A38DE" w:rsidRPr="00AC084E">
              <w:t xml:space="preserve">and C++ </w:t>
            </w:r>
            <w:r w:rsidRPr="00AC084E">
              <w:t xml:space="preserve">such as Data Structures, </w:t>
            </w:r>
            <w:r w:rsidR="00712C73" w:rsidRPr="00AC084E">
              <w:t>Stack, Queue, Vector</w:t>
            </w:r>
            <w:r w:rsidRPr="00AC084E">
              <w:t>, AVL, Binary Search Tree, Sorting Algorithms</w:t>
            </w:r>
            <w:r w:rsidR="00F708AE" w:rsidRPr="00AC084E">
              <w:t xml:space="preserve">, </w:t>
            </w:r>
            <w:proofErr w:type="gramStart"/>
            <w:r w:rsidR="00F708AE" w:rsidRPr="00AC084E">
              <w:t>Image</w:t>
            </w:r>
            <w:proofErr w:type="gramEnd"/>
            <w:r w:rsidR="00F708AE" w:rsidRPr="00AC084E">
              <w:t xml:space="preserve"> e</w:t>
            </w:r>
            <w:r w:rsidR="00E365C9" w:rsidRPr="00AC084E">
              <w:t>ncryption with LFSR, DNA Sequence Alignment</w:t>
            </w:r>
            <w:r w:rsidRPr="00AC084E">
              <w:t>.</w:t>
            </w:r>
          </w:p>
          <w:p w:rsidR="00E97F3D" w:rsidRPr="00AC084E" w:rsidRDefault="001348C2" w:rsidP="003B745C">
            <w:pPr>
              <w:ind w:firstLine="227"/>
              <w:cnfStyle w:val="000000100000" w:firstRow="0" w:lastRow="0" w:firstColumn="0" w:lastColumn="0" w:oddVBand="0" w:evenVBand="0" w:oddHBand="1" w:evenHBand="0" w:firstRowFirstColumn="0" w:firstRowLastColumn="0" w:lastRowFirstColumn="0" w:lastRowLastColumn="0"/>
            </w:pPr>
            <w:r w:rsidRPr="00AC084E">
              <w:t xml:space="preserve">My final project of my engineering </w:t>
            </w:r>
            <w:r w:rsidR="00593934" w:rsidRPr="00AC084E">
              <w:t>degree</w:t>
            </w:r>
            <w:r w:rsidRPr="00AC084E">
              <w:t xml:space="preserve"> (in Vietnam) was built with C# thank to Visual .NET platform. </w:t>
            </w:r>
            <w:r w:rsidR="00931C5C" w:rsidRPr="00AC084E">
              <w:t>That</w:t>
            </w:r>
            <w:r w:rsidRPr="00AC084E">
              <w:t xml:space="preserve"> established project can</w:t>
            </w:r>
            <w:r w:rsidR="00145F2C" w:rsidRPr="00AC084E">
              <w:t xml:space="preserve"> simultaneously</w:t>
            </w:r>
            <w:r w:rsidRPr="00AC084E">
              <w:t xml:space="preserve"> detect and recognize three types of vehicle</w:t>
            </w:r>
            <w:r w:rsidR="00647AE3" w:rsidRPr="00AC084E">
              <w:t>s</w:t>
            </w:r>
            <w:r w:rsidRPr="00AC084E">
              <w:t xml:space="preserve"> (sedan, bus and </w:t>
            </w:r>
            <w:r w:rsidR="00512947" w:rsidRPr="00512947">
              <w:t>freightliner</w:t>
            </w:r>
            <w:r w:rsidR="00512947">
              <w:t xml:space="preserve"> </w:t>
            </w:r>
            <w:r w:rsidRPr="00AC084E">
              <w:t xml:space="preserve">truck) </w:t>
            </w:r>
            <w:r w:rsidR="0055267B" w:rsidRPr="00AC084E">
              <w:t xml:space="preserve">which </w:t>
            </w:r>
            <w:r w:rsidR="00D63BC0" w:rsidRPr="00AC084E">
              <w:t xml:space="preserve">may appear </w:t>
            </w:r>
            <w:r w:rsidR="00A063B3" w:rsidRPr="00AC084E">
              <w:t xml:space="preserve">in captured videos, count their quantity </w:t>
            </w:r>
            <w:r w:rsidR="00410D1F" w:rsidRPr="005B352B">
              <w:rPr>
                <w:color w:val="FF0000"/>
              </w:rPr>
              <w:t>and estimate the distance from camera to the objects</w:t>
            </w:r>
            <w:r w:rsidR="003B745C" w:rsidRPr="00AC084E">
              <w:t xml:space="preserve"> in real-time</w:t>
            </w:r>
            <w:r w:rsidR="00EC0970" w:rsidRPr="005B352B">
              <w:rPr>
                <w:color w:val="FF0000"/>
              </w:rPr>
              <w:t>.</w:t>
            </w:r>
          </w:p>
        </w:tc>
      </w:tr>
    </w:tbl>
    <w:p w:rsidR="00A37466" w:rsidRDefault="00A37466" w:rsidP="00A37466">
      <w:pPr>
        <w:pStyle w:val="Heading1"/>
        <w:rPr>
          <w:color w:val="1F497D" w:themeColor="text2"/>
        </w:rPr>
      </w:pPr>
      <w:r w:rsidRPr="00726414">
        <w:rPr>
          <w:color w:val="1F497D" w:themeColor="text2"/>
        </w:rPr>
        <w:t>PAR</w:t>
      </w:r>
      <w:r>
        <w:rPr>
          <w:color w:val="1F497D" w:themeColor="text2"/>
        </w:rPr>
        <w:t>K</w:t>
      </w:r>
      <w:r w:rsidRPr="00726414">
        <w:rPr>
          <w:color w:val="1F497D" w:themeColor="text2"/>
        </w:rPr>
        <w:t xml:space="preserve"> Statements:</w:t>
      </w:r>
    </w:p>
    <w:p w:rsidR="008901BA" w:rsidRDefault="0029562B" w:rsidP="00A37466">
      <w:r>
        <w:t>PROBLEM: What problem or challenge did you face in the situation?</w:t>
      </w:r>
    </w:p>
    <w:p w:rsidR="0029562B" w:rsidRDefault="0029562B" w:rsidP="00A37466">
      <w:r>
        <w:t>ACTION: What steps did you take to address that problem or challenge: What were you thinking and feeling, and, most importantly, what did you DO about the problem?</w:t>
      </w:r>
    </w:p>
    <w:p w:rsidR="0029562B" w:rsidRDefault="0029562B" w:rsidP="00A37466">
      <w:r>
        <w:t>RESOLUTION: What happened? How did the problem or challenge get resolved? What was the outcome for you and others affected by the problem?</w:t>
      </w:r>
    </w:p>
    <w:p w:rsidR="0029562B" w:rsidRPr="00A37466" w:rsidRDefault="0029562B" w:rsidP="00A37466">
      <w:r>
        <w:t xml:space="preserve">KNOWLEDGE GAINED: What did you learn from the experience? What did it teach you? What lessons did you take away here, and how do they apply to the job that </w:t>
      </w:r>
      <w:proofErr w:type="gramStart"/>
      <w:r>
        <w:t>you’re</w:t>
      </w:r>
      <w:proofErr w:type="gramEnd"/>
      <w:r>
        <w:t xml:space="preserve"> seeking now?</w:t>
      </w:r>
    </w:p>
    <w:tbl>
      <w:tblPr>
        <w:tblStyle w:val="MediumList1-Accent1"/>
        <w:tblW w:w="11304" w:type="dxa"/>
        <w:tblLook w:val="04A0" w:firstRow="1" w:lastRow="0" w:firstColumn="1" w:lastColumn="0" w:noHBand="0" w:noVBand="1"/>
      </w:tblPr>
      <w:tblGrid>
        <w:gridCol w:w="2548"/>
        <w:gridCol w:w="3108"/>
        <w:gridCol w:w="3010"/>
        <w:gridCol w:w="2638"/>
      </w:tblGrid>
      <w:tr w:rsidR="00A37466" w:rsidRPr="002C53A5" w:rsidTr="00AA0D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8" w:type="dxa"/>
            <w:tcBorders>
              <w:top w:val="single" w:sz="24" w:space="0" w:color="1F497D" w:themeColor="text2"/>
              <w:left w:val="single" w:sz="24" w:space="0" w:color="1F497D" w:themeColor="text2"/>
              <w:right w:val="single" w:sz="24" w:space="0" w:color="1F497D" w:themeColor="text2"/>
            </w:tcBorders>
          </w:tcPr>
          <w:p w:rsidR="00A37466" w:rsidRPr="00A37466" w:rsidRDefault="00A37466" w:rsidP="00AA0DC1">
            <w:pPr>
              <w:rPr>
                <w:rStyle w:val="BookTitle"/>
                <w:b/>
                <w:sz w:val="24"/>
                <w:szCs w:val="24"/>
              </w:rPr>
            </w:pPr>
            <w:r w:rsidRPr="00A37466">
              <w:rPr>
                <w:rStyle w:val="BookTitle"/>
                <w:b/>
                <w:sz w:val="24"/>
                <w:szCs w:val="24"/>
              </w:rPr>
              <w:t>Problem</w:t>
            </w:r>
          </w:p>
          <w:p w:rsidR="00A37466" w:rsidRPr="002C53A5" w:rsidRDefault="00A37466" w:rsidP="00AA0DC1">
            <w:pPr>
              <w:rPr>
                <w:rStyle w:val="BookTitle"/>
                <w:sz w:val="24"/>
                <w:szCs w:val="24"/>
              </w:rPr>
            </w:pPr>
          </w:p>
        </w:tc>
        <w:tc>
          <w:tcPr>
            <w:tcW w:w="3108" w:type="dxa"/>
            <w:tcBorders>
              <w:top w:val="single" w:sz="24" w:space="0" w:color="1F497D" w:themeColor="text2"/>
              <w:right w:val="single" w:sz="24" w:space="0" w:color="1F497D" w:themeColor="text2"/>
            </w:tcBorders>
          </w:tcPr>
          <w:p w:rsidR="00A37466" w:rsidRPr="002C53A5" w:rsidRDefault="00A37466" w:rsidP="00AA0DC1">
            <w:pPr>
              <w:cnfStyle w:val="100000000000" w:firstRow="1" w:lastRow="0" w:firstColumn="0" w:lastColumn="0" w:oddVBand="0" w:evenVBand="0" w:oddHBand="0" w:evenHBand="0" w:firstRowFirstColumn="0" w:firstRowLastColumn="0" w:lastRowFirstColumn="0" w:lastRowLastColumn="0"/>
              <w:rPr>
                <w:rStyle w:val="BookTitle"/>
                <w:sz w:val="24"/>
                <w:szCs w:val="24"/>
              </w:rPr>
            </w:pPr>
            <w:r>
              <w:rPr>
                <w:rStyle w:val="BookTitle"/>
                <w:sz w:val="24"/>
                <w:szCs w:val="24"/>
              </w:rPr>
              <w:t>Action</w:t>
            </w:r>
          </w:p>
        </w:tc>
        <w:tc>
          <w:tcPr>
            <w:tcW w:w="3010" w:type="dxa"/>
            <w:tcBorders>
              <w:top w:val="single" w:sz="24" w:space="0" w:color="1F497D" w:themeColor="text2"/>
              <w:left w:val="single" w:sz="24" w:space="0" w:color="1F497D" w:themeColor="text2"/>
              <w:right w:val="single" w:sz="24" w:space="0" w:color="1F497D" w:themeColor="text2"/>
            </w:tcBorders>
          </w:tcPr>
          <w:p w:rsidR="00A37466" w:rsidRPr="002C53A5" w:rsidRDefault="00A37466" w:rsidP="00AA0DC1">
            <w:pPr>
              <w:cnfStyle w:val="100000000000" w:firstRow="1" w:lastRow="0" w:firstColumn="0" w:lastColumn="0" w:oddVBand="0" w:evenVBand="0" w:oddHBand="0" w:evenHBand="0" w:firstRowFirstColumn="0" w:firstRowLastColumn="0" w:lastRowFirstColumn="0" w:lastRowLastColumn="0"/>
              <w:rPr>
                <w:rStyle w:val="BookTitle"/>
                <w:sz w:val="24"/>
                <w:szCs w:val="24"/>
              </w:rPr>
            </w:pPr>
            <w:r>
              <w:rPr>
                <w:rStyle w:val="BookTitle"/>
                <w:sz w:val="24"/>
                <w:szCs w:val="24"/>
              </w:rPr>
              <w:t>resolution</w:t>
            </w:r>
          </w:p>
        </w:tc>
        <w:tc>
          <w:tcPr>
            <w:tcW w:w="2638" w:type="dxa"/>
            <w:tcBorders>
              <w:top w:val="single" w:sz="24" w:space="0" w:color="1F497D" w:themeColor="text2"/>
              <w:left w:val="single" w:sz="24" w:space="0" w:color="1F497D" w:themeColor="text2"/>
              <w:right w:val="single" w:sz="24" w:space="0" w:color="1F497D" w:themeColor="text2"/>
            </w:tcBorders>
          </w:tcPr>
          <w:p w:rsidR="00A37466" w:rsidRDefault="00A37466" w:rsidP="00AA0DC1">
            <w:pPr>
              <w:cnfStyle w:val="100000000000" w:firstRow="1" w:lastRow="0" w:firstColumn="0" w:lastColumn="0" w:oddVBand="0" w:evenVBand="0" w:oddHBand="0" w:evenHBand="0" w:firstRowFirstColumn="0" w:firstRowLastColumn="0" w:lastRowFirstColumn="0" w:lastRowLastColumn="0"/>
              <w:rPr>
                <w:rStyle w:val="BookTitle"/>
                <w:sz w:val="24"/>
                <w:szCs w:val="24"/>
              </w:rPr>
            </w:pPr>
            <w:r>
              <w:rPr>
                <w:rStyle w:val="BookTitle"/>
                <w:sz w:val="24"/>
                <w:szCs w:val="24"/>
              </w:rPr>
              <w:t>Knowledge Gained</w:t>
            </w:r>
          </w:p>
        </w:tc>
      </w:tr>
      <w:tr w:rsidR="00A37466" w:rsidTr="00AA0D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8" w:type="dxa"/>
            <w:tcBorders>
              <w:left w:val="single" w:sz="24" w:space="0" w:color="1F497D" w:themeColor="text2"/>
              <w:right w:val="single" w:sz="24" w:space="0" w:color="1F497D" w:themeColor="text2"/>
            </w:tcBorders>
          </w:tcPr>
          <w:p w:rsidR="00A37466" w:rsidRPr="006B3CFF" w:rsidRDefault="00447E15" w:rsidP="00AA0DC1">
            <w:pPr>
              <w:rPr>
                <w:b w:val="0"/>
              </w:rPr>
            </w:pPr>
            <w:proofErr w:type="gramStart"/>
            <w:r w:rsidRPr="006B3CFF">
              <w:rPr>
                <w:b w:val="0"/>
              </w:rPr>
              <w:t>Create</w:t>
            </w:r>
            <w:r w:rsidR="00277066" w:rsidRPr="006B3CFF">
              <w:rPr>
                <w:b w:val="0"/>
              </w:rPr>
              <w:t>d</w:t>
            </w:r>
            <w:r w:rsidRPr="006B3CFF">
              <w:rPr>
                <w:b w:val="0"/>
              </w:rPr>
              <w:t xml:space="preserve"> a program named Employee Information System using Java.</w:t>
            </w:r>
            <w:proofErr w:type="gramEnd"/>
            <w:r w:rsidRPr="006B3CFF">
              <w:rPr>
                <w:b w:val="0"/>
              </w:rPr>
              <w:t xml:space="preserve"> The program can manage entered information such as FL name, ID, DOB, position title, address, email, phone number, ID, department</w:t>
            </w:r>
          </w:p>
          <w:p w:rsidR="00A37466" w:rsidRPr="006B3CFF" w:rsidRDefault="00A37466" w:rsidP="00AA0DC1">
            <w:pPr>
              <w:rPr>
                <w:b w:val="0"/>
              </w:rPr>
            </w:pPr>
          </w:p>
          <w:p w:rsidR="00A37466" w:rsidRPr="006B3CFF" w:rsidRDefault="00A37466" w:rsidP="00AA0DC1">
            <w:pPr>
              <w:rPr>
                <w:b w:val="0"/>
              </w:rPr>
            </w:pPr>
          </w:p>
        </w:tc>
        <w:tc>
          <w:tcPr>
            <w:tcW w:w="3108" w:type="dxa"/>
            <w:tcBorders>
              <w:right w:val="single" w:sz="24" w:space="0" w:color="1F497D" w:themeColor="text2"/>
            </w:tcBorders>
          </w:tcPr>
          <w:p w:rsidR="00A37466" w:rsidRPr="006B3CFF" w:rsidRDefault="00125EB2" w:rsidP="00AA0DC1">
            <w:pPr>
              <w:cnfStyle w:val="000000100000" w:firstRow="0" w:lastRow="0" w:firstColumn="0" w:lastColumn="0" w:oddVBand="0" w:evenVBand="0" w:oddHBand="1" w:evenHBand="0" w:firstRowFirstColumn="0" w:firstRowLastColumn="0" w:lastRowFirstColumn="0" w:lastRowLastColumn="0"/>
            </w:pPr>
            <w:proofErr w:type="gramStart"/>
            <w:r w:rsidRPr="006B3CFF">
              <w:t>Picked</w:t>
            </w:r>
            <w:r w:rsidR="00447E15" w:rsidRPr="006B3CFF">
              <w:t xml:space="preserve"> Java as the main language to work with.</w:t>
            </w:r>
            <w:proofErr w:type="gramEnd"/>
            <w:r w:rsidR="00447E15" w:rsidRPr="006B3CFF">
              <w:t xml:space="preserve"> </w:t>
            </w:r>
          </w:p>
          <w:p w:rsidR="00447E15" w:rsidRPr="006B3CFF" w:rsidRDefault="00447E15" w:rsidP="00AA0DC1">
            <w:pPr>
              <w:cnfStyle w:val="000000100000" w:firstRow="0" w:lastRow="0" w:firstColumn="0" w:lastColumn="0" w:oddVBand="0" w:evenVBand="0" w:oddHBand="1" w:evenHBand="0" w:firstRowFirstColumn="0" w:firstRowLastColumn="0" w:lastRowFirstColumn="0" w:lastRowLastColumn="0"/>
            </w:pPr>
            <w:proofErr w:type="gramStart"/>
            <w:r w:rsidRPr="006B3CFF">
              <w:t>Determine</w:t>
            </w:r>
            <w:r w:rsidR="00125EB2" w:rsidRPr="006B3CFF">
              <w:t>d</w:t>
            </w:r>
            <w:r w:rsidRPr="006B3CFF">
              <w:t xml:space="preserve"> each type of information that needed to be processed.</w:t>
            </w:r>
            <w:proofErr w:type="gramEnd"/>
          </w:p>
          <w:p w:rsidR="00447E15" w:rsidRPr="006B3CFF" w:rsidRDefault="00447E15" w:rsidP="00AA0DC1">
            <w:pPr>
              <w:cnfStyle w:val="000000100000" w:firstRow="0" w:lastRow="0" w:firstColumn="0" w:lastColumn="0" w:oddVBand="0" w:evenVBand="0" w:oddHBand="1" w:evenHBand="0" w:firstRowFirstColumn="0" w:firstRowLastColumn="0" w:lastRowFirstColumn="0" w:lastRowLastColumn="0"/>
            </w:pPr>
            <w:proofErr w:type="gramStart"/>
            <w:r w:rsidRPr="006B3CFF">
              <w:t>Pick</w:t>
            </w:r>
            <w:r w:rsidR="00125EB2" w:rsidRPr="006B3CFF">
              <w:t>ed</w:t>
            </w:r>
            <w:r w:rsidRPr="006B3CFF">
              <w:t xml:space="preserve"> the exact additional techniques and tools that may help the project.</w:t>
            </w:r>
            <w:proofErr w:type="gramEnd"/>
          </w:p>
          <w:p w:rsidR="00447E15" w:rsidRPr="006B3CFF" w:rsidRDefault="00447E15" w:rsidP="00AA0DC1">
            <w:pPr>
              <w:cnfStyle w:val="000000100000" w:firstRow="0" w:lastRow="0" w:firstColumn="0" w:lastColumn="0" w:oddVBand="0" w:evenVBand="0" w:oddHBand="1" w:evenHBand="0" w:firstRowFirstColumn="0" w:firstRowLastColumn="0" w:lastRowFirstColumn="0" w:lastRowLastColumn="0"/>
            </w:pPr>
          </w:p>
          <w:p w:rsidR="00A37466" w:rsidRPr="006B3CFF" w:rsidRDefault="00A37466" w:rsidP="00AA0DC1">
            <w:pPr>
              <w:cnfStyle w:val="000000100000" w:firstRow="0" w:lastRow="0" w:firstColumn="0" w:lastColumn="0" w:oddVBand="0" w:evenVBand="0" w:oddHBand="1" w:evenHBand="0" w:firstRowFirstColumn="0" w:firstRowLastColumn="0" w:lastRowFirstColumn="0" w:lastRowLastColumn="0"/>
            </w:pPr>
          </w:p>
          <w:p w:rsidR="00A37466" w:rsidRPr="006B3CFF" w:rsidRDefault="00A37466" w:rsidP="00AA0DC1">
            <w:pPr>
              <w:cnfStyle w:val="000000100000" w:firstRow="0" w:lastRow="0" w:firstColumn="0" w:lastColumn="0" w:oddVBand="0" w:evenVBand="0" w:oddHBand="1" w:evenHBand="0" w:firstRowFirstColumn="0" w:firstRowLastColumn="0" w:lastRowFirstColumn="0" w:lastRowLastColumn="0"/>
            </w:pPr>
          </w:p>
          <w:p w:rsidR="00A37466" w:rsidRPr="006B3CFF" w:rsidRDefault="00A37466" w:rsidP="00AA0DC1">
            <w:pPr>
              <w:cnfStyle w:val="000000100000" w:firstRow="0" w:lastRow="0" w:firstColumn="0" w:lastColumn="0" w:oddVBand="0" w:evenVBand="0" w:oddHBand="1" w:evenHBand="0" w:firstRowFirstColumn="0" w:firstRowLastColumn="0" w:lastRowFirstColumn="0" w:lastRowLastColumn="0"/>
            </w:pPr>
          </w:p>
        </w:tc>
        <w:tc>
          <w:tcPr>
            <w:tcW w:w="3010" w:type="dxa"/>
            <w:tcBorders>
              <w:left w:val="single" w:sz="24" w:space="0" w:color="1F497D" w:themeColor="text2"/>
              <w:right w:val="single" w:sz="24" w:space="0" w:color="1F497D" w:themeColor="text2"/>
            </w:tcBorders>
          </w:tcPr>
          <w:p w:rsidR="00A37466" w:rsidRPr="006B3CFF" w:rsidRDefault="00125EB2" w:rsidP="00AA0DC1">
            <w:pPr>
              <w:cnfStyle w:val="000000100000" w:firstRow="0" w:lastRow="0" w:firstColumn="0" w:lastColumn="0" w:oddVBand="0" w:evenVBand="0" w:oddHBand="1" w:evenHBand="0" w:firstRowFirstColumn="0" w:firstRowLastColumn="0" w:lastRowFirstColumn="0" w:lastRowLastColumn="0"/>
            </w:pPr>
            <w:r w:rsidRPr="006B3CFF">
              <w:t>Set up programming environment for Java.</w:t>
            </w:r>
          </w:p>
          <w:p w:rsidR="00125EB2" w:rsidRPr="006B3CFF" w:rsidRDefault="00125EB2" w:rsidP="00AA0DC1">
            <w:pPr>
              <w:cnfStyle w:val="000000100000" w:firstRow="0" w:lastRow="0" w:firstColumn="0" w:lastColumn="0" w:oddVBand="0" w:evenVBand="0" w:oddHBand="1" w:evenHBand="0" w:firstRowFirstColumn="0" w:firstRowLastColumn="0" w:lastRowFirstColumn="0" w:lastRowLastColumn="0"/>
            </w:pPr>
            <w:r w:rsidRPr="006B3CFF">
              <w:t xml:space="preserve">Resolved each specific type of information with an appropriate data type, such as FL name (Strings), DOB (String), ID (String and integer), </w:t>
            </w:r>
            <w:r w:rsidR="003E1CDB" w:rsidRPr="006B3CFF">
              <w:t>Position title (string), address-email (String), phone number (integer)</w:t>
            </w:r>
          </w:p>
        </w:tc>
        <w:tc>
          <w:tcPr>
            <w:tcW w:w="2638" w:type="dxa"/>
            <w:tcBorders>
              <w:left w:val="single" w:sz="24" w:space="0" w:color="1F497D" w:themeColor="text2"/>
              <w:right w:val="single" w:sz="24" w:space="0" w:color="1F497D" w:themeColor="text2"/>
            </w:tcBorders>
          </w:tcPr>
          <w:p w:rsidR="00A37466" w:rsidRPr="006B3CFF" w:rsidRDefault="004F5B54" w:rsidP="00AA0DC1">
            <w:pPr>
              <w:cnfStyle w:val="000000100000" w:firstRow="0" w:lastRow="0" w:firstColumn="0" w:lastColumn="0" w:oddVBand="0" w:evenVBand="0" w:oddHBand="1" w:evenHBand="0" w:firstRowFirstColumn="0" w:firstRowLastColumn="0" w:lastRowFirstColumn="0" w:lastRowLastColumn="0"/>
            </w:pPr>
            <w:proofErr w:type="gramStart"/>
            <w:r w:rsidRPr="006B3CFF">
              <w:t>Using Java and its techniques and tools properly.</w:t>
            </w:r>
            <w:proofErr w:type="gramEnd"/>
          </w:p>
          <w:p w:rsidR="004F5B54" w:rsidRPr="006B3CFF" w:rsidRDefault="004F5B54" w:rsidP="00F16622">
            <w:pPr>
              <w:cnfStyle w:val="000000100000" w:firstRow="0" w:lastRow="0" w:firstColumn="0" w:lastColumn="0" w:oddVBand="0" w:evenVBand="0" w:oddHBand="1" w:evenHBand="0" w:firstRowFirstColumn="0" w:firstRowLastColumn="0" w:lastRowFirstColumn="0" w:lastRowLastColumn="0"/>
            </w:pPr>
            <w:r w:rsidRPr="006B3CFF">
              <w:t xml:space="preserve">The ways that the programming techniques worked with </w:t>
            </w:r>
            <w:r w:rsidR="00F16622" w:rsidRPr="006B3CFF">
              <w:t>input</w:t>
            </w:r>
            <w:r w:rsidRPr="006B3CFF">
              <w:t xml:space="preserve"> database.</w:t>
            </w:r>
          </w:p>
        </w:tc>
      </w:tr>
    </w:tbl>
    <w:p w:rsidR="0029562B" w:rsidRPr="00C532F3" w:rsidRDefault="0029562B" w:rsidP="001A588E"/>
    <w:sectPr w:rsidR="0029562B" w:rsidRPr="00C532F3" w:rsidSect="00C532F3">
      <w:pgSz w:w="12240" w:h="15840"/>
      <w:pgMar w:top="576" w:right="576" w:bottom="576" w:left="576"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87782" w:rsidRDefault="00587782" w:rsidP="00D05285">
      <w:pPr>
        <w:spacing w:after="0" w:line="240" w:lineRule="auto"/>
      </w:pPr>
      <w:r>
        <w:separator/>
      </w:r>
    </w:p>
  </w:endnote>
  <w:endnote w:type="continuationSeparator" w:id="0">
    <w:p w:rsidR="00587782" w:rsidRDefault="00587782" w:rsidP="00D052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87782" w:rsidRDefault="00587782" w:rsidP="00D05285">
      <w:pPr>
        <w:spacing w:after="0" w:line="240" w:lineRule="auto"/>
      </w:pPr>
      <w:r>
        <w:separator/>
      </w:r>
    </w:p>
  </w:footnote>
  <w:footnote w:type="continuationSeparator" w:id="0">
    <w:p w:rsidR="00587782" w:rsidRDefault="00587782" w:rsidP="00D0528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7535B"/>
    <w:multiLevelType w:val="hybridMultilevel"/>
    <w:tmpl w:val="10D2BCFE"/>
    <w:lvl w:ilvl="0" w:tplc="66B462C8">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6623C90"/>
    <w:multiLevelType w:val="hybridMultilevel"/>
    <w:tmpl w:val="4F66523C"/>
    <w:lvl w:ilvl="0" w:tplc="3196BF9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D0D4F91"/>
    <w:multiLevelType w:val="hybridMultilevel"/>
    <w:tmpl w:val="A8CE759A"/>
    <w:lvl w:ilvl="0" w:tplc="3196BF9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71F3155"/>
    <w:multiLevelType w:val="hybridMultilevel"/>
    <w:tmpl w:val="7DE06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79B4B83"/>
    <w:multiLevelType w:val="hybridMultilevel"/>
    <w:tmpl w:val="4FFE4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0EF7446"/>
    <w:multiLevelType w:val="hybridMultilevel"/>
    <w:tmpl w:val="8DD22B06"/>
    <w:lvl w:ilvl="0" w:tplc="5BD0BC5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2DD11A8"/>
    <w:multiLevelType w:val="hybridMultilevel"/>
    <w:tmpl w:val="B8645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6273739"/>
    <w:multiLevelType w:val="hybridMultilevel"/>
    <w:tmpl w:val="AC62C6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1BE5971"/>
    <w:multiLevelType w:val="hybridMultilevel"/>
    <w:tmpl w:val="F8581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2"/>
  </w:num>
  <w:num w:numId="4">
    <w:abstractNumId w:val="1"/>
  </w:num>
  <w:num w:numId="5">
    <w:abstractNumId w:val="8"/>
  </w:num>
  <w:num w:numId="6">
    <w:abstractNumId w:val="6"/>
  </w:num>
  <w:num w:numId="7">
    <w:abstractNumId w:val="0"/>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oNotDisplayPageBoundaries/>
  <w:activeWritingStyle w:appName="MSWord" w:lang="en-US" w:vendorID="64" w:dllVersion="131078"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AzMTMyNjc2NzA0NDFR0lEKTi0uzszPAykwrQUAhk1G8iwAAAA="/>
  </w:docVars>
  <w:rsids>
    <w:rsidRoot w:val="007A0651"/>
    <w:rsid w:val="0000148D"/>
    <w:rsid w:val="00011258"/>
    <w:rsid w:val="00041936"/>
    <w:rsid w:val="000521ED"/>
    <w:rsid w:val="00067CBF"/>
    <w:rsid w:val="00080C1D"/>
    <w:rsid w:val="000B3464"/>
    <w:rsid w:val="000B58D0"/>
    <w:rsid w:val="000B7C4F"/>
    <w:rsid w:val="000D549A"/>
    <w:rsid w:val="000E34F5"/>
    <w:rsid w:val="000E3F34"/>
    <w:rsid w:val="001059E9"/>
    <w:rsid w:val="0011438C"/>
    <w:rsid w:val="0012387A"/>
    <w:rsid w:val="0012588C"/>
    <w:rsid w:val="00125EB2"/>
    <w:rsid w:val="001348C2"/>
    <w:rsid w:val="00140BA4"/>
    <w:rsid w:val="0014133D"/>
    <w:rsid w:val="00142A64"/>
    <w:rsid w:val="00145F2C"/>
    <w:rsid w:val="001471A4"/>
    <w:rsid w:val="00152604"/>
    <w:rsid w:val="001622AA"/>
    <w:rsid w:val="0017117B"/>
    <w:rsid w:val="00194215"/>
    <w:rsid w:val="001972D5"/>
    <w:rsid w:val="001A588E"/>
    <w:rsid w:val="001B0DC2"/>
    <w:rsid w:val="001B60DD"/>
    <w:rsid w:val="001B7868"/>
    <w:rsid w:val="001D6621"/>
    <w:rsid w:val="001E0023"/>
    <w:rsid w:val="001E6876"/>
    <w:rsid w:val="00203296"/>
    <w:rsid w:val="002037C7"/>
    <w:rsid w:val="00205029"/>
    <w:rsid w:val="00217CA6"/>
    <w:rsid w:val="002202CA"/>
    <w:rsid w:val="00221825"/>
    <w:rsid w:val="00223A91"/>
    <w:rsid w:val="002427EB"/>
    <w:rsid w:val="002744A3"/>
    <w:rsid w:val="00277066"/>
    <w:rsid w:val="002819EE"/>
    <w:rsid w:val="00286B74"/>
    <w:rsid w:val="00291F5C"/>
    <w:rsid w:val="00294898"/>
    <w:rsid w:val="0029562B"/>
    <w:rsid w:val="002958CD"/>
    <w:rsid w:val="002D2124"/>
    <w:rsid w:val="002D3E6B"/>
    <w:rsid w:val="002D4C26"/>
    <w:rsid w:val="002E09C3"/>
    <w:rsid w:val="002E78D2"/>
    <w:rsid w:val="00300C92"/>
    <w:rsid w:val="003038CE"/>
    <w:rsid w:val="00314F8A"/>
    <w:rsid w:val="00315BD2"/>
    <w:rsid w:val="00316895"/>
    <w:rsid w:val="003179BD"/>
    <w:rsid w:val="003253F9"/>
    <w:rsid w:val="0033535C"/>
    <w:rsid w:val="003565F7"/>
    <w:rsid w:val="00356DD3"/>
    <w:rsid w:val="00370988"/>
    <w:rsid w:val="00376C6C"/>
    <w:rsid w:val="00380E54"/>
    <w:rsid w:val="00385A87"/>
    <w:rsid w:val="00395E4C"/>
    <w:rsid w:val="003B745C"/>
    <w:rsid w:val="003B7609"/>
    <w:rsid w:val="003B7AE7"/>
    <w:rsid w:val="003C38FF"/>
    <w:rsid w:val="003C4230"/>
    <w:rsid w:val="003D5AB5"/>
    <w:rsid w:val="003E12CF"/>
    <w:rsid w:val="003E1CDB"/>
    <w:rsid w:val="00400602"/>
    <w:rsid w:val="00403558"/>
    <w:rsid w:val="00407754"/>
    <w:rsid w:val="004109F4"/>
    <w:rsid w:val="00410D1F"/>
    <w:rsid w:val="0041555A"/>
    <w:rsid w:val="004245A3"/>
    <w:rsid w:val="00431B7E"/>
    <w:rsid w:val="00432085"/>
    <w:rsid w:val="00436364"/>
    <w:rsid w:val="004432B0"/>
    <w:rsid w:val="00447E15"/>
    <w:rsid w:val="004544F0"/>
    <w:rsid w:val="00486A76"/>
    <w:rsid w:val="00491A3B"/>
    <w:rsid w:val="0049720F"/>
    <w:rsid w:val="004B1129"/>
    <w:rsid w:val="004C0B7C"/>
    <w:rsid w:val="004D0030"/>
    <w:rsid w:val="004F1345"/>
    <w:rsid w:val="004F4B33"/>
    <w:rsid w:val="004F5B54"/>
    <w:rsid w:val="004F7080"/>
    <w:rsid w:val="00512947"/>
    <w:rsid w:val="005154AC"/>
    <w:rsid w:val="00520BF7"/>
    <w:rsid w:val="005338E5"/>
    <w:rsid w:val="00540A0E"/>
    <w:rsid w:val="005426D4"/>
    <w:rsid w:val="0055267B"/>
    <w:rsid w:val="00563033"/>
    <w:rsid w:val="005672E4"/>
    <w:rsid w:val="00584E2D"/>
    <w:rsid w:val="00587782"/>
    <w:rsid w:val="00590CAD"/>
    <w:rsid w:val="00593934"/>
    <w:rsid w:val="005B352B"/>
    <w:rsid w:val="005B50C2"/>
    <w:rsid w:val="005C1830"/>
    <w:rsid w:val="005C1941"/>
    <w:rsid w:val="005D54D6"/>
    <w:rsid w:val="005D764E"/>
    <w:rsid w:val="005E1AAE"/>
    <w:rsid w:val="005F2932"/>
    <w:rsid w:val="005F6625"/>
    <w:rsid w:val="00604F60"/>
    <w:rsid w:val="006308F4"/>
    <w:rsid w:val="006322C3"/>
    <w:rsid w:val="00632500"/>
    <w:rsid w:val="00647AE3"/>
    <w:rsid w:val="00663560"/>
    <w:rsid w:val="00663F95"/>
    <w:rsid w:val="006829B8"/>
    <w:rsid w:val="00685BF3"/>
    <w:rsid w:val="00686AFC"/>
    <w:rsid w:val="006A2213"/>
    <w:rsid w:val="006A7739"/>
    <w:rsid w:val="006B3CFF"/>
    <w:rsid w:val="006B7FEE"/>
    <w:rsid w:val="006C0093"/>
    <w:rsid w:val="006D2D0E"/>
    <w:rsid w:val="006D3E74"/>
    <w:rsid w:val="006D565C"/>
    <w:rsid w:val="006E72BE"/>
    <w:rsid w:val="0070481F"/>
    <w:rsid w:val="00712C73"/>
    <w:rsid w:val="007140A9"/>
    <w:rsid w:val="00726A4E"/>
    <w:rsid w:val="007270F0"/>
    <w:rsid w:val="00731D73"/>
    <w:rsid w:val="00741044"/>
    <w:rsid w:val="007439DA"/>
    <w:rsid w:val="007548DA"/>
    <w:rsid w:val="00763609"/>
    <w:rsid w:val="00764186"/>
    <w:rsid w:val="007A0651"/>
    <w:rsid w:val="007A38DE"/>
    <w:rsid w:val="007C1A72"/>
    <w:rsid w:val="007C2DAB"/>
    <w:rsid w:val="007C3D6E"/>
    <w:rsid w:val="007F5DDE"/>
    <w:rsid w:val="008002BB"/>
    <w:rsid w:val="008170D0"/>
    <w:rsid w:val="00842643"/>
    <w:rsid w:val="00874C85"/>
    <w:rsid w:val="00875FDE"/>
    <w:rsid w:val="008812A5"/>
    <w:rsid w:val="008901BA"/>
    <w:rsid w:val="0089428F"/>
    <w:rsid w:val="008A6932"/>
    <w:rsid w:val="008B063E"/>
    <w:rsid w:val="008B2098"/>
    <w:rsid w:val="008C38AB"/>
    <w:rsid w:val="008D7CB9"/>
    <w:rsid w:val="008E363D"/>
    <w:rsid w:val="008F0A7C"/>
    <w:rsid w:val="008F4392"/>
    <w:rsid w:val="009011C5"/>
    <w:rsid w:val="00912F1A"/>
    <w:rsid w:val="00914475"/>
    <w:rsid w:val="00931C5C"/>
    <w:rsid w:val="00946F37"/>
    <w:rsid w:val="00953C10"/>
    <w:rsid w:val="009562EB"/>
    <w:rsid w:val="009812C2"/>
    <w:rsid w:val="009907D3"/>
    <w:rsid w:val="00992F4C"/>
    <w:rsid w:val="009B2E4F"/>
    <w:rsid w:val="009B6FE1"/>
    <w:rsid w:val="009B784E"/>
    <w:rsid w:val="009B7B5D"/>
    <w:rsid w:val="009C3A49"/>
    <w:rsid w:val="009C4BFC"/>
    <w:rsid w:val="009D1D82"/>
    <w:rsid w:val="009E20AC"/>
    <w:rsid w:val="009F6873"/>
    <w:rsid w:val="00A063B3"/>
    <w:rsid w:val="00A15E73"/>
    <w:rsid w:val="00A21BB0"/>
    <w:rsid w:val="00A22404"/>
    <w:rsid w:val="00A32B40"/>
    <w:rsid w:val="00A37466"/>
    <w:rsid w:val="00A450A4"/>
    <w:rsid w:val="00A46EC0"/>
    <w:rsid w:val="00A61CF3"/>
    <w:rsid w:val="00A815EB"/>
    <w:rsid w:val="00A81AEC"/>
    <w:rsid w:val="00A97911"/>
    <w:rsid w:val="00AA33F8"/>
    <w:rsid w:val="00AB00A1"/>
    <w:rsid w:val="00AB2E77"/>
    <w:rsid w:val="00AB41A3"/>
    <w:rsid w:val="00AC084E"/>
    <w:rsid w:val="00AD2AB0"/>
    <w:rsid w:val="00AE4470"/>
    <w:rsid w:val="00AF1F87"/>
    <w:rsid w:val="00AF36E1"/>
    <w:rsid w:val="00B0108F"/>
    <w:rsid w:val="00B03E3B"/>
    <w:rsid w:val="00B10878"/>
    <w:rsid w:val="00B15192"/>
    <w:rsid w:val="00B216C2"/>
    <w:rsid w:val="00B243D0"/>
    <w:rsid w:val="00B2525A"/>
    <w:rsid w:val="00B37284"/>
    <w:rsid w:val="00B41181"/>
    <w:rsid w:val="00B54C11"/>
    <w:rsid w:val="00B62F8E"/>
    <w:rsid w:val="00B852BD"/>
    <w:rsid w:val="00B85AD2"/>
    <w:rsid w:val="00BA13DE"/>
    <w:rsid w:val="00BA3E37"/>
    <w:rsid w:val="00BA4112"/>
    <w:rsid w:val="00BB41D6"/>
    <w:rsid w:val="00BB61F3"/>
    <w:rsid w:val="00BC4C31"/>
    <w:rsid w:val="00BE2DFA"/>
    <w:rsid w:val="00C0103A"/>
    <w:rsid w:val="00C221A1"/>
    <w:rsid w:val="00C30C86"/>
    <w:rsid w:val="00C364D2"/>
    <w:rsid w:val="00C476C5"/>
    <w:rsid w:val="00C532F3"/>
    <w:rsid w:val="00C54055"/>
    <w:rsid w:val="00C64C11"/>
    <w:rsid w:val="00C6593C"/>
    <w:rsid w:val="00C80160"/>
    <w:rsid w:val="00CA07BC"/>
    <w:rsid w:val="00CA0AA0"/>
    <w:rsid w:val="00CA6B18"/>
    <w:rsid w:val="00CB2129"/>
    <w:rsid w:val="00CB2217"/>
    <w:rsid w:val="00CB2466"/>
    <w:rsid w:val="00CB55FE"/>
    <w:rsid w:val="00CB585F"/>
    <w:rsid w:val="00CE390B"/>
    <w:rsid w:val="00CE46CF"/>
    <w:rsid w:val="00CF0E66"/>
    <w:rsid w:val="00CF3826"/>
    <w:rsid w:val="00D05285"/>
    <w:rsid w:val="00D12660"/>
    <w:rsid w:val="00D1671B"/>
    <w:rsid w:val="00D255C3"/>
    <w:rsid w:val="00D374AE"/>
    <w:rsid w:val="00D63BC0"/>
    <w:rsid w:val="00D63C03"/>
    <w:rsid w:val="00D9023A"/>
    <w:rsid w:val="00DA6FBB"/>
    <w:rsid w:val="00DD2086"/>
    <w:rsid w:val="00E05C2B"/>
    <w:rsid w:val="00E21FBE"/>
    <w:rsid w:val="00E25307"/>
    <w:rsid w:val="00E27406"/>
    <w:rsid w:val="00E365C9"/>
    <w:rsid w:val="00E37390"/>
    <w:rsid w:val="00E43E4A"/>
    <w:rsid w:val="00E504ED"/>
    <w:rsid w:val="00E509E4"/>
    <w:rsid w:val="00E525AF"/>
    <w:rsid w:val="00E55DB3"/>
    <w:rsid w:val="00E56149"/>
    <w:rsid w:val="00E86469"/>
    <w:rsid w:val="00E97F3D"/>
    <w:rsid w:val="00EA0B78"/>
    <w:rsid w:val="00EB2AE2"/>
    <w:rsid w:val="00EC0970"/>
    <w:rsid w:val="00ED2443"/>
    <w:rsid w:val="00EE30A5"/>
    <w:rsid w:val="00EF6F3F"/>
    <w:rsid w:val="00F006BB"/>
    <w:rsid w:val="00F0390B"/>
    <w:rsid w:val="00F07AD5"/>
    <w:rsid w:val="00F16622"/>
    <w:rsid w:val="00F20052"/>
    <w:rsid w:val="00F36B47"/>
    <w:rsid w:val="00F43F59"/>
    <w:rsid w:val="00F522F3"/>
    <w:rsid w:val="00F53B9E"/>
    <w:rsid w:val="00F70606"/>
    <w:rsid w:val="00F708AE"/>
    <w:rsid w:val="00F80D1A"/>
    <w:rsid w:val="00F970CD"/>
    <w:rsid w:val="00FA7199"/>
    <w:rsid w:val="00FC2A1B"/>
    <w:rsid w:val="00FD2300"/>
    <w:rsid w:val="00FD3C75"/>
    <w:rsid w:val="00FF1056"/>
    <w:rsid w:val="00FF1D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1671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A065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List-Accent1">
    <w:name w:val="Light List Accent 1"/>
    <w:basedOn w:val="TableNormal"/>
    <w:uiPriority w:val="61"/>
    <w:rsid w:val="007A0651"/>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MediumGrid2">
    <w:name w:val="Medium Grid 2"/>
    <w:basedOn w:val="TableNormal"/>
    <w:uiPriority w:val="68"/>
    <w:rsid w:val="007A0651"/>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ColorfulShading">
    <w:name w:val="Colorful Shading"/>
    <w:basedOn w:val="TableNormal"/>
    <w:uiPriority w:val="71"/>
    <w:rsid w:val="007A0651"/>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Grid-Accent5">
    <w:name w:val="Colorful Grid Accent 5"/>
    <w:basedOn w:val="TableNormal"/>
    <w:uiPriority w:val="73"/>
    <w:rsid w:val="007A0651"/>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7A0651"/>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
    <w:name w:val="Medium Grid 1"/>
    <w:basedOn w:val="TableNormal"/>
    <w:uiPriority w:val="67"/>
    <w:rsid w:val="007A0651"/>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character" w:customStyle="1" w:styleId="Heading1Char">
    <w:name w:val="Heading 1 Char"/>
    <w:basedOn w:val="DefaultParagraphFont"/>
    <w:link w:val="Heading1"/>
    <w:uiPriority w:val="9"/>
    <w:rsid w:val="00D1671B"/>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D1671B"/>
    <w:pPr>
      <w:ind w:left="720"/>
      <w:contextualSpacing/>
    </w:pPr>
  </w:style>
  <w:style w:type="table" w:styleId="MediumList1-Accent1">
    <w:name w:val="Medium List 1 Accent 1"/>
    <w:basedOn w:val="TableNormal"/>
    <w:uiPriority w:val="65"/>
    <w:rsid w:val="003E12CF"/>
    <w:pPr>
      <w:spacing w:after="0" w:line="240" w:lineRule="auto"/>
    </w:pPr>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character" w:styleId="BookTitle">
    <w:name w:val="Book Title"/>
    <w:basedOn w:val="DefaultParagraphFont"/>
    <w:uiPriority w:val="33"/>
    <w:qFormat/>
    <w:rsid w:val="003E12CF"/>
    <w:rPr>
      <w:b/>
      <w:bCs/>
      <w:smallCaps/>
      <w:spacing w:val="5"/>
    </w:rPr>
  </w:style>
  <w:style w:type="paragraph" w:styleId="BalloonText">
    <w:name w:val="Balloon Text"/>
    <w:basedOn w:val="Normal"/>
    <w:link w:val="BalloonTextChar"/>
    <w:uiPriority w:val="99"/>
    <w:semiHidden/>
    <w:unhideWhenUsed/>
    <w:rsid w:val="00C364D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64D2"/>
    <w:rPr>
      <w:rFonts w:ascii="Tahoma" w:hAnsi="Tahoma" w:cs="Tahoma"/>
      <w:sz w:val="16"/>
      <w:szCs w:val="16"/>
    </w:rPr>
  </w:style>
  <w:style w:type="paragraph" w:styleId="Header">
    <w:name w:val="header"/>
    <w:basedOn w:val="Normal"/>
    <w:link w:val="HeaderChar"/>
    <w:uiPriority w:val="99"/>
    <w:unhideWhenUsed/>
    <w:rsid w:val="00D052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5285"/>
  </w:style>
  <w:style w:type="paragraph" w:styleId="Footer">
    <w:name w:val="footer"/>
    <w:basedOn w:val="Normal"/>
    <w:link w:val="FooterChar"/>
    <w:uiPriority w:val="99"/>
    <w:unhideWhenUsed/>
    <w:rsid w:val="00D052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5285"/>
  </w:style>
  <w:style w:type="character" w:styleId="CommentReference">
    <w:name w:val="annotation reference"/>
    <w:basedOn w:val="DefaultParagraphFont"/>
    <w:uiPriority w:val="99"/>
    <w:semiHidden/>
    <w:unhideWhenUsed/>
    <w:rsid w:val="00080C1D"/>
    <w:rPr>
      <w:sz w:val="16"/>
      <w:szCs w:val="16"/>
    </w:rPr>
  </w:style>
  <w:style w:type="paragraph" w:styleId="CommentText">
    <w:name w:val="annotation text"/>
    <w:basedOn w:val="Normal"/>
    <w:link w:val="CommentTextChar"/>
    <w:uiPriority w:val="99"/>
    <w:semiHidden/>
    <w:unhideWhenUsed/>
    <w:rsid w:val="00080C1D"/>
    <w:pPr>
      <w:spacing w:line="240" w:lineRule="auto"/>
    </w:pPr>
    <w:rPr>
      <w:sz w:val="20"/>
      <w:szCs w:val="20"/>
    </w:rPr>
  </w:style>
  <w:style w:type="character" w:customStyle="1" w:styleId="CommentTextChar">
    <w:name w:val="Comment Text Char"/>
    <w:basedOn w:val="DefaultParagraphFont"/>
    <w:link w:val="CommentText"/>
    <w:uiPriority w:val="99"/>
    <w:semiHidden/>
    <w:rsid w:val="00080C1D"/>
    <w:rPr>
      <w:sz w:val="20"/>
      <w:szCs w:val="20"/>
    </w:rPr>
  </w:style>
  <w:style w:type="paragraph" w:styleId="CommentSubject">
    <w:name w:val="annotation subject"/>
    <w:basedOn w:val="CommentText"/>
    <w:next w:val="CommentText"/>
    <w:link w:val="CommentSubjectChar"/>
    <w:uiPriority w:val="99"/>
    <w:semiHidden/>
    <w:unhideWhenUsed/>
    <w:rsid w:val="00080C1D"/>
    <w:rPr>
      <w:b/>
      <w:bCs/>
    </w:rPr>
  </w:style>
  <w:style w:type="character" w:customStyle="1" w:styleId="CommentSubjectChar">
    <w:name w:val="Comment Subject Char"/>
    <w:basedOn w:val="CommentTextChar"/>
    <w:link w:val="CommentSubject"/>
    <w:uiPriority w:val="99"/>
    <w:semiHidden/>
    <w:rsid w:val="00080C1D"/>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1671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A065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List-Accent1">
    <w:name w:val="Light List Accent 1"/>
    <w:basedOn w:val="TableNormal"/>
    <w:uiPriority w:val="61"/>
    <w:rsid w:val="007A0651"/>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MediumGrid2">
    <w:name w:val="Medium Grid 2"/>
    <w:basedOn w:val="TableNormal"/>
    <w:uiPriority w:val="68"/>
    <w:rsid w:val="007A0651"/>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ColorfulShading">
    <w:name w:val="Colorful Shading"/>
    <w:basedOn w:val="TableNormal"/>
    <w:uiPriority w:val="71"/>
    <w:rsid w:val="007A0651"/>
    <w:pPr>
      <w:spacing w:after="0" w:line="240" w:lineRule="auto"/>
    </w:pPr>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Grid-Accent5">
    <w:name w:val="Colorful Grid Accent 5"/>
    <w:basedOn w:val="TableNormal"/>
    <w:uiPriority w:val="73"/>
    <w:rsid w:val="007A0651"/>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7A0651"/>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1">
    <w:name w:val="Medium Grid 1"/>
    <w:basedOn w:val="TableNormal"/>
    <w:uiPriority w:val="67"/>
    <w:rsid w:val="007A0651"/>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character" w:customStyle="1" w:styleId="Heading1Char">
    <w:name w:val="Heading 1 Char"/>
    <w:basedOn w:val="DefaultParagraphFont"/>
    <w:link w:val="Heading1"/>
    <w:uiPriority w:val="9"/>
    <w:rsid w:val="00D1671B"/>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D1671B"/>
    <w:pPr>
      <w:ind w:left="720"/>
      <w:contextualSpacing/>
    </w:pPr>
  </w:style>
  <w:style w:type="table" w:styleId="MediumList1-Accent1">
    <w:name w:val="Medium List 1 Accent 1"/>
    <w:basedOn w:val="TableNormal"/>
    <w:uiPriority w:val="65"/>
    <w:rsid w:val="003E12CF"/>
    <w:pPr>
      <w:spacing w:after="0" w:line="240" w:lineRule="auto"/>
    </w:pPr>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character" w:styleId="BookTitle">
    <w:name w:val="Book Title"/>
    <w:basedOn w:val="DefaultParagraphFont"/>
    <w:uiPriority w:val="33"/>
    <w:qFormat/>
    <w:rsid w:val="003E12CF"/>
    <w:rPr>
      <w:b/>
      <w:bCs/>
      <w:smallCaps/>
      <w:spacing w:val="5"/>
    </w:rPr>
  </w:style>
  <w:style w:type="paragraph" w:styleId="BalloonText">
    <w:name w:val="Balloon Text"/>
    <w:basedOn w:val="Normal"/>
    <w:link w:val="BalloonTextChar"/>
    <w:uiPriority w:val="99"/>
    <w:semiHidden/>
    <w:unhideWhenUsed/>
    <w:rsid w:val="00C364D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64D2"/>
    <w:rPr>
      <w:rFonts w:ascii="Tahoma" w:hAnsi="Tahoma" w:cs="Tahoma"/>
      <w:sz w:val="16"/>
      <w:szCs w:val="16"/>
    </w:rPr>
  </w:style>
  <w:style w:type="paragraph" w:styleId="Header">
    <w:name w:val="header"/>
    <w:basedOn w:val="Normal"/>
    <w:link w:val="HeaderChar"/>
    <w:uiPriority w:val="99"/>
    <w:unhideWhenUsed/>
    <w:rsid w:val="00D052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5285"/>
  </w:style>
  <w:style w:type="paragraph" w:styleId="Footer">
    <w:name w:val="footer"/>
    <w:basedOn w:val="Normal"/>
    <w:link w:val="FooterChar"/>
    <w:uiPriority w:val="99"/>
    <w:unhideWhenUsed/>
    <w:rsid w:val="00D052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5285"/>
  </w:style>
  <w:style w:type="character" w:styleId="CommentReference">
    <w:name w:val="annotation reference"/>
    <w:basedOn w:val="DefaultParagraphFont"/>
    <w:uiPriority w:val="99"/>
    <w:semiHidden/>
    <w:unhideWhenUsed/>
    <w:rsid w:val="00080C1D"/>
    <w:rPr>
      <w:sz w:val="16"/>
      <w:szCs w:val="16"/>
    </w:rPr>
  </w:style>
  <w:style w:type="paragraph" w:styleId="CommentText">
    <w:name w:val="annotation text"/>
    <w:basedOn w:val="Normal"/>
    <w:link w:val="CommentTextChar"/>
    <w:uiPriority w:val="99"/>
    <w:semiHidden/>
    <w:unhideWhenUsed/>
    <w:rsid w:val="00080C1D"/>
    <w:pPr>
      <w:spacing w:line="240" w:lineRule="auto"/>
    </w:pPr>
    <w:rPr>
      <w:sz w:val="20"/>
      <w:szCs w:val="20"/>
    </w:rPr>
  </w:style>
  <w:style w:type="character" w:customStyle="1" w:styleId="CommentTextChar">
    <w:name w:val="Comment Text Char"/>
    <w:basedOn w:val="DefaultParagraphFont"/>
    <w:link w:val="CommentText"/>
    <w:uiPriority w:val="99"/>
    <w:semiHidden/>
    <w:rsid w:val="00080C1D"/>
    <w:rPr>
      <w:sz w:val="20"/>
      <w:szCs w:val="20"/>
    </w:rPr>
  </w:style>
  <w:style w:type="paragraph" w:styleId="CommentSubject">
    <w:name w:val="annotation subject"/>
    <w:basedOn w:val="CommentText"/>
    <w:next w:val="CommentText"/>
    <w:link w:val="CommentSubjectChar"/>
    <w:uiPriority w:val="99"/>
    <w:semiHidden/>
    <w:unhideWhenUsed/>
    <w:rsid w:val="00080C1D"/>
    <w:rPr>
      <w:b/>
      <w:bCs/>
    </w:rPr>
  </w:style>
  <w:style w:type="character" w:customStyle="1" w:styleId="CommentSubjectChar">
    <w:name w:val="Comment Subject Char"/>
    <w:basedOn w:val="CommentTextChar"/>
    <w:link w:val="CommentSubject"/>
    <w:uiPriority w:val="99"/>
    <w:semiHidden/>
    <w:rsid w:val="00080C1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FFAE53-ABB5-4EE0-9916-5706AB0433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4</TotalTime>
  <Pages>4</Pages>
  <Words>1709</Words>
  <Characters>9746</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Univeristy of Massachusetts Lowell</Company>
  <LinksUpToDate>false</LinksUpToDate>
  <CharactersWithSpaces>114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Phong Vo</cp:lastModifiedBy>
  <cp:revision>257</cp:revision>
  <cp:lastPrinted>2015-06-30T20:16:00Z</cp:lastPrinted>
  <dcterms:created xsi:type="dcterms:W3CDTF">2015-06-30T20:26:00Z</dcterms:created>
  <dcterms:modified xsi:type="dcterms:W3CDTF">2018-11-14T20:59:00Z</dcterms:modified>
</cp:coreProperties>
</file>